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313FA" w14:textId="77777777" w:rsidR="00267E87" w:rsidRPr="00DA419A" w:rsidRDefault="00267E87" w:rsidP="00AF27C0">
      <w:pPr>
        <w:pStyle w:val="Style2"/>
        <w:shd w:val="clear" w:color="auto" w:fill="auto"/>
        <w:tabs>
          <w:tab w:val="right" w:pos="6123"/>
          <w:tab w:val="left" w:pos="6279"/>
          <w:tab w:val="right" w:pos="7626"/>
        </w:tabs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501C91E7" w14:textId="1D1A5C0E" w:rsidR="00EB7F02" w:rsidRPr="00EB7F02" w:rsidRDefault="006E4C70" w:rsidP="00EB7F02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color w:val="auto"/>
          <w:sz w:val="24"/>
          <w:szCs w:val="24"/>
        </w:rPr>
      </w:pPr>
      <w:r w:rsidRPr="00EB7F02">
        <w:rPr>
          <w:rStyle w:val="Emfaz"/>
          <w:b/>
          <w:bCs/>
          <w:i w:val="0"/>
          <w:iCs w:val="0"/>
          <w:color w:val="auto"/>
          <w:sz w:val="24"/>
          <w:szCs w:val="24"/>
        </w:rPr>
        <w:t>PASLAUGŲ TEIKIMO ADRESAI IR SIUNTŲ PAĖMIMO GRAFIKAS</w:t>
      </w:r>
    </w:p>
    <w:p w14:paraId="1984A139" w14:textId="77777777" w:rsidR="00DA419A" w:rsidRPr="00EB7F02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color w:val="auto"/>
          <w:sz w:val="24"/>
          <w:szCs w:val="24"/>
        </w:rPr>
      </w:pPr>
    </w:p>
    <w:p w14:paraId="303D5ADD" w14:textId="77777777" w:rsidR="00DA419A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2paprastojilentel"/>
        <w:tblW w:w="4720" w:type="pct"/>
        <w:jc w:val="center"/>
        <w:tblInd w:w="0" w:type="dxa"/>
        <w:tblLayout w:type="fixed"/>
        <w:tblLook w:val="0020" w:firstRow="1" w:lastRow="0" w:firstColumn="0" w:lastColumn="0" w:noHBand="0" w:noVBand="0"/>
      </w:tblPr>
      <w:tblGrid>
        <w:gridCol w:w="561"/>
        <w:gridCol w:w="1985"/>
        <w:gridCol w:w="1843"/>
        <w:gridCol w:w="2960"/>
        <w:gridCol w:w="2144"/>
      </w:tblGrid>
      <w:tr w:rsidR="00DA419A" w14:paraId="4BF8C62C" w14:textId="77777777" w:rsidTr="003331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1" w:type="dxa"/>
            <w:tcBorders>
              <w:top w:val="single" w:sz="4" w:space="0" w:color="7F7F7F" w:themeColor="text1" w:themeTint="80"/>
            </w:tcBorders>
            <w:hideMark/>
          </w:tcPr>
          <w:p w14:paraId="0F5E7836" w14:textId="7777777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Eil. Nr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  <w:tcBorders>
              <w:top w:val="single" w:sz="4" w:space="0" w:color="7F7F7F" w:themeColor="text1" w:themeTint="80"/>
            </w:tcBorders>
            <w:hideMark/>
          </w:tcPr>
          <w:p w14:paraId="363679CC" w14:textId="6714DE2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 xml:space="preserve">Teismo </w:t>
            </w:r>
            <w:r w:rsidR="00D67043">
              <w:rPr>
                <w:rFonts w:asciiTheme="majorBidi" w:hAnsiTheme="majorBidi" w:cstheme="majorBidi"/>
                <w:lang w:val="lt-LT"/>
              </w:rPr>
              <w:t xml:space="preserve">/rūmų </w:t>
            </w:r>
            <w:r>
              <w:rPr>
                <w:rFonts w:asciiTheme="majorBidi" w:hAnsiTheme="majorBidi" w:cstheme="majorBidi"/>
                <w:lang w:val="lt-LT"/>
              </w:rPr>
              <w:t>pavadini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7F7F7F" w:themeColor="text1" w:themeTint="80"/>
            </w:tcBorders>
            <w:hideMark/>
          </w:tcPr>
          <w:p w14:paraId="62EB5A34" w14:textId="7777777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Adres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0" w:type="dxa"/>
            <w:tcBorders>
              <w:top w:val="single" w:sz="4" w:space="0" w:color="7F7F7F" w:themeColor="text1" w:themeTint="80"/>
            </w:tcBorders>
            <w:hideMark/>
          </w:tcPr>
          <w:p w14:paraId="3F29D9DB" w14:textId="77777777" w:rsidR="003E5D88" w:rsidRDefault="003E5D88" w:rsidP="003E5D88">
            <w:pPr>
              <w:pStyle w:val="Compact"/>
              <w:spacing w:after="0"/>
              <w:jc w:val="center"/>
              <w:rPr>
                <w:rFonts w:ascii="Times New Roman" w:hAnsi="Times New Roman" w:cs="Times New Roman"/>
                <w:b w:val="0"/>
                <w:bCs w:val="0"/>
                <w:lang w:val="lt-LT"/>
              </w:rPr>
            </w:pPr>
            <w:r w:rsidRPr="003E5D88">
              <w:rPr>
                <w:rFonts w:ascii="Times New Roman" w:hAnsi="Times New Roman" w:cs="Times New Roman"/>
                <w:lang w:val="lt-LT"/>
              </w:rPr>
              <w:t xml:space="preserve">Paslaugų teikimo grafikas (kartai per savaitę) </w:t>
            </w:r>
          </w:p>
          <w:p w14:paraId="79F06796" w14:textId="7D584A5D" w:rsidR="00DA419A" w:rsidRPr="003E5D88" w:rsidRDefault="003E5D88" w:rsidP="003E5D88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i/>
                <w:iCs/>
                <w:lang w:val="lt-LT"/>
              </w:rPr>
            </w:pPr>
            <w:r w:rsidRPr="003E5D88">
              <w:rPr>
                <w:rFonts w:ascii="Times New Roman" w:hAnsi="Times New Roman" w:cs="Times New Roman"/>
                <w:i/>
                <w:iCs/>
                <w:lang w:val="lt-LT"/>
              </w:rPr>
              <w:t>nurodyti kiek kartų per savaitę ir kokiomis savaitės dienomis siuntų paėmimo poreik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4" w:type="dxa"/>
            <w:tcBorders>
              <w:top w:val="single" w:sz="4" w:space="0" w:color="7F7F7F" w:themeColor="text1" w:themeTint="80"/>
            </w:tcBorders>
            <w:hideMark/>
          </w:tcPr>
          <w:p w14:paraId="16C2D883" w14:textId="535CAF79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Kontaktinis asmuo, Vardas, Pavardė, tel.</w:t>
            </w:r>
            <w:r w:rsidR="00D67043">
              <w:rPr>
                <w:rFonts w:asciiTheme="majorBidi" w:hAnsiTheme="majorBidi" w:cstheme="majorBidi"/>
                <w:lang w:val="lt-LT"/>
              </w:rPr>
              <w:t xml:space="preserve">, </w:t>
            </w:r>
            <w:r>
              <w:rPr>
                <w:rFonts w:asciiTheme="majorBidi" w:hAnsiTheme="majorBidi" w:cstheme="majorBidi"/>
                <w:lang w:val="lt-LT"/>
              </w:rPr>
              <w:t>el. paštas</w:t>
            </w:r>
          </w:p>
        </w:tc>
      </w:tr>
      <w:tr w:rsidR="00DA419A" w14:paraId="181CD0B3" w14:textId="77777777" w:rsidTr="003331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1" w:type="dxa"/>
            <w:hideMark/>
          </w:tcPr>
          <w:p w14:paraId="21D762BF" w14:textId="77777777" w:rsidR="00DA419A" w:rsidRDefault="00DA419A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5EF40E47" w14:textId="618D894B" w:rsidR="00DA419A" w:rsidRDefault="003331B1" w:rsidP="003331B1">
            <w:pPr>
              <w:pStyle w:val="Compact"/>
              <w:spacing w:after="0"/>
              <w:jc w:val="both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Šiaulių apygardo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589F6B52" w14:textId="77777777" w:rsidR="003331B1" w:rsidRDefault="003331B1" w:rsidP="003331B1">
            <w:pPr>
              <w:pStyle w:val="Compact"/>
              <w:spacing w:after="0"/>
              <w:jc w:val="both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 xml:space="preserve">Dvaro g. 83, </w:t>
            </w:r>
          </w:p>
          <w:p w14:paraId="53D4B247" w14:textId="28D6EF19" w:rsidR="00DA419A" w:rsidRDefault="003331B1" w:rsidP="003331B1">
            <w:pPr>
              <w:pStyle w:val="Compact"/>
              <w:spacing w:after="0"/>
              <w:jc w:val="both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LT-76299, Šiaulia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0" w:type="dxa"/>
            <w:hideMark/>
          </w:tcPr>
          <w:p w14:paraId="21C82AA2" w14:textId="0306D0FD" w:rsidR="00DA419A" w:rsidRDefault="003331B1" w:rsidP="003331B1">
            <w:pPr>
              <w:pStyle w:val="Compact"/>
              <w:spacing w:after="0"/>
              <w:jc w:val="both"/>
              <w:rPr>
                <w:rFonts w:asciiTheme="majorBidi" w:hAnsiTheme="majorBidi" w:cstheme="majorBidi"/>
                <w:lang w:val="lt-LT"/>
              </w:rPr>
            </w:pPr>
            <w:r w:rsidRPr="003331B1">
              <w:rPr>
                <w:rFonts w:asciiTheme="majorBidi" w:hAnsiTheme="majorBidi" w:cstheme="majorBidi"/>
                <w:lang w:val="lt-LT"/>
              </w:rPr>
              <w:t xml:space="preserve">3 kartus per savaitę: </w:t>
            </w:r>
            <w:r>
              <w:rPr>
                <w:rFonts w:asciiTheme="majorBidi" w:hAnsiTheme="majorBidi" w:cstheme="majorBidi"/>
                <w:lang w:val="lt-LT"/>
              </w:rPr>
              <w:t>antradieniais</w:t>
            </w:r>
            <w:r w:rsidRPr="003331B1">
              <w:rPr>
                <w:rFonts w:asciiTheme="majorBidi" w:hAnsiTheme="majorBidi" w:cstheme="majorBidi"/>
                <w:lang w:val="lt-LT"/>
              </w:rPr>
              <w:t xml:space="preserve">, </w:t>
            </w:r>
            <w:r>
              <w:rPr>
                <w:rFonts w:asciiTheme="majorBidi" w:hAnsiTheme="majorBidi" w:cstheme="majorBidi"/>
                <w:lang w:val="lt-LT"/>
              </w:rPr>
              <w:t>ketvirtadieniais</w:t>
            </w:r>
            <w:r w:rsidRPr="003331B1">
              <w:rPr>
                <w:rFonts w:asciiTheme="majorBidi" w:hAnsiTheme="majorBidi" w:cstheme="majorBidi"/>
                <w:lang w:val="lt-LT"/>
              </w:rPr>
              <w:t xml:space="preserve"> ir penktadieniai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4" w:type="dxa"/>
          </w:tcPr>
          <w:p w14:paraId="5F646502" w14:textId="6630C396" w:rsidR="00DA419A" w:rsidRDefault="003331B1" w:rsidP="003331B1">
            <w:pPr>
              <w:pStyle w:val="Compact"/>
              <w:spacing w:after="0"/>
              <w:jc w:val="both"/>
              <w:rPr>
                <w:rFonts w:asciiTheme="majorBidi" w:hAnsiTheme="majorBidi" w:cstheme="majorBidi"/>
                <w:lang w:val="lt-LT"/>
              </w:rPr>
            </w:pPr>
            <w:r w:rsidRPr="003331B1">
              <w:rPr>
                <w:rFonts w:asciiTheme="majorBidi" w:hAnsiTheme="majorBidi" w:cstheme="majorBidi"/>
                <w:lang w:val="lt-LT"/>
              </w:rPr>
              <w:t>Raštinės specialist</w:t>
            </w:r>
            <w:r>
              <w:rPr>
                <w:rFonts w:asciiTheme="majorBidi" w:hAnsiTheme="majorBidi" w:cstheme="majorBidi"/>
                <w:lang w:val="lt-LT"/>
              </w:rPr>
              <w:t>ė</w:t>
            </w:r>
            <w:r w:rsidRPr="003331B1">
              <w:rPr>
                <w:rFonts w:asciiTheme="majorBidi" w:hAnsiTheme="majorBidi" w:cstheme="majorBidi"/>
                <w:lang w:val="lt-LT"/>
              </w:rPr>
              <w:t xml:space="preserve"> (dokumentų išsiuntimui, išnešiojimui</w:t>
            </w:r>
            <w:r w:rsidRPr="003331B1">
              <w:rPr>
                <w:rFonts w:asciiTheme="majorBidi" w:hAnsiTheme="majorBidi" w:cstheme="majorBidi"/>
                <w:lang w:val="lt-LT"/>
              </w:rPr>
              <w:t xml:space="preserve"> </w:t>
            </w:r>
            <w:r>
              <w:rPr>
                <w:rFonts w:asciiTheme="majorBidi" w:hAnsiTheme="majorBidi" w:cstheme="majorBidi"/>
                <w:lang w:val="lt-LT"/>
              </w:rPr>
              <w:t>Eimantė Girdenienė, tel. +370 606 67 882</w:t>
            </w:r>
          </w:p>
          <w:p w14:paraId="17183E5A" w14:textId="6FC0A0DC" w:rsidR="003331B1" w:rsidRDefault="003331B1" w:rsidP="003331B1">
            <w:pPr>
              <w:pStyle w:val="Compact"/>
              <w:spacing w:after="0"/>
              <w:jc w:val="both"/>
              <w:rPr>
                <w:rFonts w:asciiTheme="majorBidi" w:hAnsiTheme="majorBidi" w:cstheme="majorBidi"/>
                <w:lang w:val="lt-LT"/>
              </w:rPr>
            </w:pPr>
            <w:proofErr w:type="spellStart"/>
            <w:r>
              <w:rPr>
                <w:rFonts w:asciiTheme="majorBidi" w:hAnsiTheme="majorBidi" w:cstheme="majorBidi"/>
                <w:lang w:val="lt-LT"/>
              </w:rPr>
              <w:t>El.p</w:t>
            </w:r>
            <w:proofErr w:type="spellEnd"/>
            <w:r>
              <w:rPr>
                <w:rFonts w:asciiTheme="majorBidi" w:hAnsiTheme="majorBidi" w:cstheme="majorBidi"/>
                <w:lang w:val="lt-LT"/>
              </w:rPr>
              <w:t xml:space="preserve">. </w:t>
            </w:r>
            <w:hyperlink r:id="rId8" w:history="1">
              <w:r w:rsidRPr="003331B1">
                <w:rPr>
                  <w:rStyle w:val="Hipersaitas"/>
                  <w:rFonts w:asciiTheme="majorBidi" w:hAnsiTheme="majorBidi" w:cstheme="majorBidi"/>
                  <w:lang w:val="fr-FR"/>
                </w:rPr>
                <w:t>eimante.girdeniene@teismas.lt</w:t>
              </w:r>
            </w:hyperlink>
          </w:p>
        </w:tc>
      </w:tr>
    </w:tbl>
    <w:p w14:paraId="1BA6082B" w14:textId="77777777" w:rsidR="00DA419A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26E9347F" w14:textId="77777777" w:rsidR="00407F4E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305E1689" w14:textId="77777777" w:rsidR="00407F4E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2D0F6FA3" w14:textId="77777777" w:rsidR="00407F4E" w:rsidRPr="002B22AB" w:rsidRDefault="00407F4E" w:rsidP="00407F4E">
      <w:pPr>
        <w:ind w:firstLine="567"/>
        <w:jc w:val="both"/>
        <w:rPr>
          <w:rFonts w:asciiTheme="majorBidi" w:hAnsiTheme="majorBidi" w:cstheme="majorBidi"/>
        </w:rPr>
      </w:pPr>
    </w:p>
    <w:p w14:paraId="443A799C" w14:textId="77777777" w:rsidR="00407F4E" w:rsidRPr="002B22AB" w:rsidRDefault="00407F4E" w:rsidP="00407F4E">
      <w:pPr>
        <w:ind w:firstLine="567"/>
        <w:jc w:val="both"/>
        <w:rPr>
          <w:rFonts w:asciiTheme="majorBidi" w:hAnsiTheme="majorBidi" w:cstheme="majorBidi"/>
        </w:rPr>
      </w:pPr>
    </w:p>
    <w:tbl>
      <w:tblPr>
        <w:tblW w:w="9663" w:type="dxa"/>
        <w:tblInd w:w="108" w:type="dxa"/>
        <w:tblLook w:val="04A0" w:firstRow="1" w:lastRow="0" w:firstColumn="1" w:lastColumn="0" w:noHBand="0" w:noVBand="1"/>
      </w:tblPr>
      <w:tblGrid>
        <w:gridCol w:w="5103"/>
        <w:gridCol w:w="4560"/>
      </w:tblGrid>
      <w:tr w:rsidR="00407F4E" w:rsidRPr="002B22AB" w14:paraId="1B4B2ED1" w14:textId="77777777" w:rsidTr="00964689">
        <w:trPr>
          <w:trHeight w:val="5211"/>
        </w:trPr>
        <w:tc>
          <w:tcPr>
            <w:tcW w:w="5103" w:type="dxa"/>
          </w:tcPr>
          <w:p w14:paraId="125834C2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PIRKĖJAS</w:t>
            </w:r>
          </w:p>
          <w:p w14:paraId="5CECBD35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01238614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Pavadinimas</w:t>
            </w:r>
          </w:p>
          <w:p w14:paraId="4ADB6F5A" w14:textId="0981535B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Duomenys kaupiami ir saugomi Juridinių asmenų registre, kodas</w:t>
            </w:r>
            <w:r w:rsidR="003331B1">
              <w:rPr>
                <w:rFonts w:asciiTheme="majorBidi" w:hAnsiTheme="majorBidi" w:cstheme="majorBidi"/>
              </w:rPr>
              <w:t xml:space="preserve"> 193343535</w:t>
            </w:r>
          </w:p>
          <w:p w14:paraId="5F4BB17A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  <w:p w14:paraId="75E47C32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Pareigos</w:t>
            </w:r>
          </w:p>
          <w:p w14:paraId="597D7310" w14:textId="2C521404" w:rsidR="00407F4E" w:rsidRDefault="003331B1" w:rsidP="0096468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eismo kancleris</w:t>
            </w:r>
          </w:p>
          <w:p w14:paraId="3C3D4CB5" w14:textId="74F43044" w:rsidR="003331B1" w:rsidRPr="002B22AB" w:rsidRDefault="003331B1" w:rsidP="0096468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arius Žlabys</w:t>
            </w:r>
          </w:p>
          <w:p w14:paraId="3CB4120B" w14:textId="4E14C92D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_________________________</w:t>
            </w:r>
          </w:p>
          <w:p w14:paraId="6324F2AE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  <w:p w14:paraId="1B7EF061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60" w:type="dxa"/>
          </w:tcPr>
          <w:p w14:paraId="6FD873AE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TIEKĖJAS</w:t>
            </w:r>
          </w:p>
          <w:p w14:paraId="5DDACE20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2E227B77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Pavadinimas</w:t>
            </w:r>
          </w:p>
          <w:p w14:paraId="21E96AE0" w14:textId="09476526" w:rsidR="00901B29" w:rsidRPr="0081618E" w:rsidRDefault="00407F4E" w:rsidP="00901B2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Duomenys kaupiami ir saugomi Juridinių asmenų registre,</w:t>
            </w:r>
            <w:r w:rsidR="00901B29" w:rsidRPr="0081618E">
              <w:rPr>
                <w:rFonts w:asciiTheme="majorBidi" w:hAnsiTheme="majorBidi" w:cstheme="majorBidi"/>
              </w:rPr>
              <w:t xml:space="preserve"> kodas 121215587</w:t>
            </w:r>
          </w:p>
          <w:p w14:paraId="12B5CD73" w14:textId="77777777" w:rsidR="00901B29" w:rsidRPr="0081618E" w:rsidRDefault="00901B29" w:rsidP="00901B29">
            <w:pPr>
              <w:rPr>
                <w:rFonts w:asciiTheme="majorBidi" w:hAnsiTheme="majorBidi" w:cstheme="majorBidi"/>
              </w:rPr>
            </w:pPr>
          </w:p>
          <w:p w14:paraId="63975F7C" w14:textId="77777777" w:rsidR="00901B29" w:rsidRPr="00404952" w:rsidRDefault="00901B29" w:rsidP="00901B29">
            <w:pPr>
              <w:rPr>
                <w:rFonts w:asciiTheme="majorBidi" w:hAnsiTheme="majorBidi" w:cstheme="majorBidi"/>
              </w:rPr>
            </w:pPr>
            <w:bookmarkStart w:id="0" w:name="_Hlk167784137"/>
            <w:r w:rsidRPr="00404952">
              <w:rPr>
                <w:rFonts w:asciiTheme="majorBidi" w:hAnsiTheme="majorBidi" w:cstheme="majorBidi"/>
              </w:rPr>
              <w:t>Verslo klientų departamento vadovė</w:t>
            </w:r>
          </w:p>
          <w:p w14:paraId="4137066B" w14:textId="77777777" w:rsidR="00901B29" w:rsidRPr="00404952" w:rsidRDefault="00901B29" w:rsidP="00901B29">
            <w:pPr>
              <w:rPr>
                <w:rFonts w:asciiTheme="majorBidi" w:hAnsiTheme="majorBidi" w:cstheme="majorBidi"/>
              </w:rPr>
            </w:pPr>
            <w:r w:rsidRPr="00404952">
              <w:rPr>
                <w:rFonts w:asciiTheme="majorBidi" w:hAnsiTheme="majorBidi" w:cstheme="majorBidi"/>
              </w:rPr>
              <w:t>Aurelija Mažutė</w:t>
            </w:r>
            <w:bookmarkEnd w:id="0"/>
          </w:p>
          <w:p w14:paraId="761EEFEE" w14:textId="56EC961D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_______________________</w:t>
            </w:r>
          </w:p>
          <w:p w14:paraId="1BE780F6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</w:tc>
      </w:tr>
    </w:tbl>
    <w:p w14:paraId="430189C7" w14:textId="77777777" w:rsidR="00407F4E" w:rsidRPr="00DA419A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sectPr w:rsidR="00407F4E" w:rsidRPr="00DA419A" w:rsidSect="007E77FC">
      <w:headerReference w:type="default" r:id="rId9"/>
      <w:footerReference w:type="default" r:id="rId10"/>
      <w:headerReference w:type="first" r:id="rId11"/>
      <w:footerReference w:type="first" r:id="rId12"/>
      <w:pgSz w:w="11909" w:h="16834"/>
      <w:pgMar w:top="1134" w:right="567" w:bottom="1134" w:left="1276" w:header="0" w:footer="6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A589B4" w14:textId="77777777" w:rsidR="00C64ADB" w:rsidRDefault="00C64ADB">
      <w:r>
        <w:separator/>
      </w:r>
    </w:p>
  </w:endnote>
  <w:endnote w:type="continuationSeparator" w:id="0">
    <w:p w14:paraId="36093A24" w14:textId="77777777" w:rsidR="00C64ADB" w:rsidRDefault="00C64ADB">
      <w:r>
        <w:continuationSeparator/>
      </w:r>
    </w:p>
  </w:endnote>
  <w:endnote w:type="continuationNotice" w:id="1">
    <w:p w14:paraId="25692356" w14:textId="77777777" w:rsidR="00C64ADB" w:rsidRDefault="00C64A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4508302"/>
      <w:docPartObj>
        <w:docPartGallery w:val="Page Numbers (Bottom of Page)"/>
        <w:docPartUnique/>
      </w:docPartObj>
    </w:sdtPr>
    <w:sdtContent>
      <w:p w14:paraId="2187F22B" w14:textId="77DC2C82" w:rsidR="006353A9" w:rsidRDefault="006353A9">
        <w:pPr>
          <w:pStyle w:val="Porat"/>
          <w:jc w:val="right"/>
        </w:pPr>
      </w:p>
      <w:p w14:paraId="463CE566" w14:textId="403738B9" w:rsidR="006353A9" w:rsidRDefault="00000000">
        <w:pPr>
          <w:pStyle w:val="Porat"/>
          <w:jc w:val="right"/>
        </w:pPr>
      </w:p>
    </w:sdtContent>
  </w:sdt>
  <w:p w14:paraId="5D83C537" w14:textId="77777777" w:rsidR="006353A9" w:rsidRDefault="006353A9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FAA30" w14:textId="0D5443CB" w:rsidR="006353A9" w:rsidRDefault="006353A9">
    <w:pPr>
      <w:pStyle w:val="Porat"/>
      <w:jc w:val="right"/>
    </w:pPr>
  </w:p>
  <w:p w14:paraId="14DAC120" w14:textId="77777777" w:rsidR="006353A9" w:rsidRDefault="006353A9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C70E73" w14:textId="77777777" w:rsidR="00C64ADB" w:rsidRDefault="00C64ADB"/>
  </w:footnote>
  <w:footnote w:type="continuationSeparator" w:id="0">
    <w:p w14:paraId="4EB8F398" w14:textId="77777777" w:rsidR="00C64ADB" w:rsidRDefault="00C64ADB"/>
  </w:footnote>
  <w:footnote w:type="continuationNotice" w:id="1">
    <w:p w14:paraId="6A2AE61C" w14:textId="77777777" w:rsidR="00C64ADB" w:rsidRDefault="00C64A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4607237"/>
      <w:docPartObj>
        <w:docPartGallery w:val="Page Numbers (Top of Page)"/>
        <w:docPartUnique/>
      </w:docPartObj>
    </w:sdtPr>
    <w:sdtContent>
      <w:p w14:paraId="7FDD0619" w14:textId="4BD2672D" w:rsidR="006353A9" w:rsidRDefault="006353A9">
        <w:pPr>
          <w:pStyle w:val="Antrats"/>
          <w:jc w:val="center"/>
        </w:pPr>
      </w:p>
      <w:p w14:paraId="5430CC5F" w14:textId="61341E2F" w:rsidR="006353A9" w:rsidRDefault="006353A9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729263D7" w14:textId="77777777" w:rsidR="006353A9" w:rsidRDefault="006353A9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31BA8" w14:textId="77777777" w:rsidR="006353A9" w:rsidRDefault="006353A9">
    <w:pPr>
      <w:pStyle w:val="Antrats"/>
    </w:pPr>
  </w:p>
  <w:p w14:paraId="48A8FB42" w14:textId="77777777" w:rsidR="006353A9" w:rsidRDefault="006353A9">
    <w:pPr>
      <w:pStyle w:val="Antrats"/>
    </w:pPr>
  </w:p>
  <w:p w14:paraId="15BBFD27" w14:textId="77777777" w:rsidR="006353A9" w:rsidRDefault="006353A9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178C6"/>
    <w:multiLevelType w:val="multilevel"/>
    <w:tmpl w:val="0E2CFF50"/>
    <w:lvl w:ilvl="0">
      <w:start w:val="1"/>
      <w:numFmt w:val="decimal"/>
      <w:lvlText w:val="4.2.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22077F"/>
    <w:multiLevelType w:val="hybridMultilevel"/>
    <w:tmpl w:val="94D2CA66"/>
    <w:lvl w:ilvl="0" w:tplc="F572A50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242493D"/>
    <w:multiLevelType w:val="multilevel"/>
    <w:tmpl w:val="EEE8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" w15:restartNumberingAfterBreak="0">
    <w:nsid w:val="064C4926"/>
    <w:multiLevelType w:val="multilevel"/>
    <w:tmpl w:val="0732877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83C2939"/>
    <w:multiLevelType w:val="multilevel"/>
    <w:tmpl w:val="66645F92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D714F21"/>
    <w:multiLevelType w:val="multilevel"/>
    <w:tmpl w:val="BB22A77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DC458B1"/>
    <w:multiLevelType w:val="multilevel"/>
    <w:tmpl w:val="9998CAA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F571FE"/>
    <w:multiLevelType w:val="multilevel"/>
    <w:tmpl w:val="C3CE5070"/>
    <w:lvl w:ilvl="0">
      <w:start w:val="4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4C2F4B"/>
    <w:multiLevelType w:val="hybridMultilevel"/>
    <w:tmpl w:val="0512E9B2"/>
    <w:lvl w:ilvl="0" w:tplc="A9C45014">
      <w:start w:val="1"/>
      <w:numFmt w:val="decimal"/>
      <w:lvlText w:val="%1.1."/>
      <w:lvlJc w:val="left"/>
      <w:pPr>
        <w:ind w:left="20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731" w:hanging="360"/>
      </w:pPr>
    </w:lvl>
    <w:lvl w:ilvl="2" w:tplc="0427001B" w:tentative="1">
      <w:start w:val="1"/>
      <w:numFmt w:val="lowerRoman"/>
      <w:lvlText w:val="%3."/>
      <w:lvlJc w:val="right"/>
      <w:pPr>
        <w:ind w:left="3451" w:hanging="180"/>
      </w:pPr>
    </w:lvl>
    <w:lvl w:ilvl="3" w:tplc="0427000F" w:tentative="1">
      <w:start w:val="1"/>
      <w:numFmt w:val="decimal"/>
      <w:lvlText w:val="%4."/>
      <w:lvlJc w:val="left"/>
      <w:pPr>
        <w:ind w:left="4171" w:hanging="360"/>
      </w:pPr>
    </w:lvl>
    <w:lvl w:ilvl="4" w:tplc="04270019" w:tentative="1">
      <w:start w:val="1"/>
      <w:numFmt w:val="lowerLetter"/>
      <w:lvlText w:val="%5."/>
      <w:lvlJc w:val="left"/>
      <w:pPr>
        <w:ind w:left="4891" w:hanging="360"/>
      </w:pPr>
    </w:lvl>
    <w:lvl w:ilvl="5" w:tplc="0427001B" w:tentative="1">
      <w:start w:val="1"/>
      <w:numFmt w:val="lowerRoman"/>
      <w:lvlText w:val="%6."/>
      <w:lvlJc w:val="right"/>
      <w:pPr>
        <w:ind w:left="5611" w:hanging="180"/>
      </w:pPr>
    </w:lvl>
    <w:lvl w:ilvl="6" w:tplc="0427000F" w:tentative="1">
      <w:start w:val="1"/>
      <w:numFmt w:val="decimal"/>
      <w:lvlText w:val="%7."/>
      <w:lvlJc w:val="left"/>
      <w:pPr>
        <w:ind w:left="6331" w:hanging="360"/>
      </w:pPr>
    </w:lvl>
    <w:lvl w:ilvl="7" w:tplc="04270019" w:tentative="1">
      <w:start w:val="1"/>
      <w:numFmt w:val="lowerLetter"/>
      <w:lvlText w:val="%8."/>
      <w:lvlJc w:val="left"/>
      <w:pPr>
        <w:ind w:left="7051" w:hanging="360"/>
      </w:pPr>
    </w:lvl>
    <w:lvl w:ilvl="8" w:tplc="0427001B" w:tentative="1">
      <w:start w:val="1"/>
      <w:numFmt w:val="lowerRoman"/>
      <w:lvlText w:val="%9."/>
      <w:lvlJc w:val="right"/>
      <w:pPr>
        <w:ind w:left="7771" w:hanging="180"/>
      </w:pPr>
    </w:lvl>
  </w:abstractNum>
  <w:abstractNum w:abstractNumId="9" w15:restartNumberingAfterBreak="0">
    <w:nsid w:val="1D2D08A7"/>
    <w:multiLevelType w:val="multilevel"/>
    <w:tmpl w:val="562EBDA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10" w15:restartNumberingAfterBreak="0">
    <w:nsid w:val="1F301E87"/>
    <w:multiLevelType w:val="multilevel"/>
    <w:tmpl w:val="97EA9A5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213A61"/>
    <w:multiLevelType w:val="multilevel"/>
    <w:tmpl w:val="4E989D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24B01F62"/>
    <w:multiLevelType w:val="multilevel"/>
    <w:tmpl w:val="54ACE5D8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1E6AED"/>
    <w:multiLevelType w:val="multilevel"/>
    <w:tmpl w:val="BFEA032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88A7F11"/>
    <w:multiLevelType w:val="multilevel"/>
    <w:tmpl w:val="10444814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D1E0E41"/>
    <w:multiLevelType w:val="multilevel"/>
    <w:tmpl w:val="2F9CE77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D4F7CCC"/>
    <w:multiLevelType w:val="hybridMultilevel"/>
    <w:tmpl w:val="D3E23EDA"/>
    <w:lvl w:ilvl="0" w:tplc="0427000F">
      <w:start w:val="1"/>
      <w:numFmt w:val="decimal"/>
      <w:lvlText w:val="%1."/>
      <w:lvlJc w:val="left"/>
      <w:pPr>
        <w:ind w:left="1571" w:hanging="360"/>
      </w:pPr>
    </w:lvl>
    <w:lvl w:ilvl="1" w:tplc="04270019" w:tentative="1">
      <w:start w:val="1"/>
      <w:numFmt w:val="lowerLetter"/>
      <w:lvlText w:val="%2."/>
      <w:lvlJc w:val="left"/>
      <w:pPr>
        <w:ind w:left="2291" w:hanging="360"/>
      </w:pPr>
    </w:lvl>
    <w:lvl w:ilvl="2" w:tplc="0427001B" w:tentative="1">
      <w:start w:val="1"/>
      <w:numFmt w:val="lowerRoman"/>
      <w:lvlText w:val="%3."/>
      <w:lvlJc w:val="right"/>
      <w:pPr>
        <w:ind w:left="3011" w:hanging="180"/>
      </w:pPr>
    </w:lvl>
    <w:lvl w:ilvl="3" w:tplc="0427000F" w:tentative="1">
      <w:start w:val="1"/>
      <w:numFmt w:val="decimal"/>
      <w:lvlText w:val="%4."/>
      <w:lvlJc w:val="left"/>
      <w:pPr>
        <w:ind w:left="3731" w:hanging="360"/>
      </w:pPr>
    </w:lvl>
    <w:lvl w:ilvl="4" w:tplc="04270019" w:tentative="1">
      <w:start w:val="1"/>
      <w:numFmt w:val="lowerLetter"/>
      <w:lvlText w:val="%5."/>
      <w:lvlJc w:val="left"/>
      <w:pPr>
        <w:ind w:left="4451" w:hanging="360"/>
      </w:pPr>
    </w:lvl>
    <w:lvl w:ilvl="5" w:tplc="0427001B" w:tentative="1">
      <w:start w:val="1"/>
      <w:numFmt w:val="lowerRoman"/>
      <w:lvlText w:val="%6."/>
      <w:lvlJc w:val="right"/>
      <w:pPr>
        <w:ind w:left="5171" w:hanging="180"/>
      </w:pPr>
    </w:lvl>
    <w:lvl w:ilvl="6" w:tplc="0427000F" w:tentative="1">
      <w:start w:val="1"/>
      <w:numFmt w:val="decimal"/>
      <w:lvlText w:val="%7."/>
      <w:lvlJc w:val="left"/>
      <w:pPr>
        <w:ind w:left="5891" w:hanging="360"/>
      </w:pPr>
    </w:lvl>
    <w:lvl w:ilvl="7" w:tplc="04270019" w:tentative="1">
      <w:start w:val="1"/>
      <w:numFmt w:val="lowerLetter"/>
      <w:lvlText w:val="%8."/>
      <w:lvlJc w:val="left"/>
      <w:pPr>
        <w:ind w:left="6611" w:hanging="360"/>
      </w:pPr>
    </w:lvl>
    <w:lvl w:ilvl="8" w:tplc="0427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33B97898"/>
    <w:multiLevelType w:val="multilevel"/>
    <w:tmpl w:val="707E2F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8" w15:restartNumberingAfterBreak="0">
    <w:nsid w:val="35D9100E"/>
    <w:multiLevelType w:val="multilevel"/>
    <w:tmpl w:val="49D0480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7C71A66"/>
    <w:multiLevelType w:val="multilevel"/>
    <w:tmpl w:val="05A036BA"/>
    <w:lvl w:ilvl="0">
      <w:start w:val="4"/>
      <w:numFmt w:val="decimal"/>
      <w:lvlText w:val="4.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9E2867"/>
    <w:multiLevelType w:val="multilevel"/>
    <w:tmpl w:val="5A562AA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1" w15:restartNumberingAfterBreak="0">
    <w:nsid w:val="39C1603C"/>
    <w:multiLevelType w:val="hybridMultilevel"/>
    <w:tmpl w:val="46D48480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B43B3"/>
    <w:multiLevelType w:val="multilevel"/>
    <w:tmpl w:val="786E9A7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1."/>
      <w:lvlJc w:val="left"/>
      <w:pPr>
        <w:ind w:left="988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3" w15:restartNumberingAfterBreak="0">
    <w:nsid w:val="44C87DE5"/>
    <w:multiLevelType w:val="multilevel"/>
    <w:tmpl w:val="11CC1E0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4" w15:restartNumberingAfterBreak="0">
    <w:nsid w:val="4EA97CAC"/>
    <w:multiLevelType w:val="multilevel"/>
    <w:tmpl w:val="8F8C56EC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71336E4"/>
    <w:multiLevelType w:val="multilevel"/>
    <w:tmpl w:val="0DEC965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6" w15:restartNumberingAfterBreak="0">
    <w:nsid w:val="57897124"/>
    <w:multiLevelType w:val="multilevel"/>
    <w:tmpl w:val="8EB8B4A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7" w15:restartNumberingAfterBreak="0">
    <w:nsid w:val="57911FE3"/>
    <w:multiLevelType w:val="multilevel"/>
    <w:tmpl w:val="4CFA6456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48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618B57AC"/>
    <w:multiLevelType w:val="multilevel"/>
    <w:tmpl w:val="744865AE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59D05B0"/>
    <w:multiLevelType w:val="multilevel"/>
    <w:tmpl w:val="E12CE51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0" w15:restartNumberingAfterBreak="0">
    <w:nsid w:val="69703E26"/>
    <w:multiLevelType w:val="multilevel"/>
    <w:tmpl w:val="ECD2F8A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1" w15:restartNumberingAfterBreak="0">
    <w:nsid w:val="698C6AB4"/>
    <w:multiLevelType w:val="multilevel"/>
    <w:tmpl w:val="9B3615C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2" w15:restartNumberingAfterBreak="0">
    <w:nsid w:val="6D285705"/>
    <w:multiLevelType w:val="hybridMultilevel"/>
    <w:tmpl w:val="4B68614E"/>
    <w:lvl w:ilvl="0" w:tplc="C4E4D624">
      <w:start w:val="1"/>
      <w:numFmt w:val="decimal"/>
      <w:lvlText w:val="4%1.1."/>
      <w:lvlJc w:val="left"/>
      <w:pPr>
        <w:ind w:left="19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381DFF"/>
    <w:multiLevelType w:val="hybridMultilevel"/>
    <w:tmpl w:val="E62CBD3A"/>
    <w:lvl w:ilvl="0" w:tplc="0830542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75CB4F3D"/>
    <w:multiLevelType w:val="hybridMultilevel"/>
    <w:tmpl w:val="335A6888"/>
    <w:lvl w:ilvl="0" w:tplc="04270013">
      <w:start w:val="1"/>
      <w:numFmt w:val="upperRoman"/>
      <w:lvlText w:val="%1."/>
      <w:lvlJc w:val="right"/>
      <w:pPr>
        <w:ind w:left="2886" w:hanging="360"/>
      </w:pPr>
    </w:lvl>
    <w:lvl w:ilvl="1" w:tplc="04270019" w:tentative="1">
      <w:start w:val="1"/>
      <w:numFmt w:val="lowerLetter"/>
      <w:lvlText w:val="%2."/>
      <w:lvlJc w:val="left"/>
      <w:pPr>
        <w:ind w:left="3606" w:hanging="360"/>
      </w:pPr>
    </w:lvl>
    <w:lvl w:ilvl="2" w:tplc="0427001B" w:tentative="1">
      <w:start w:val="1"/>
      <w:numFmt w:val="lowerRoman"/>
      <w:lvlText w:val="%3."/>
      <w:lvlJc w:val="right"/>
      <w:pPr>
        <w:ind w:left="4326" w:hanging="180"/>
      </w:pPr>
    </w:lvl>
    <w:lvl w:ilvl="3" w:tplc="0427000F" w:tentative="1">
      <w:start w:val="1"/>
      <w:numFmt w:val="decimal"/>
      <w:lvlText w:val="%4."/>
      <w:lvlJc w:val="left"/>
      <w:pPr>
        <w:ind w:left="5046" w:hanging="360"/>
      </w:pPr>
    </w:lvl>
    <w:lvl w:ilvl="4" w:tplc="04270019" w:tentative="1">
      <w:start w:val="1"/>
      <w:numFmt w:val="lowerLetter"/>
      <w:lvlText w:val="%5."/>
      <w:lvlJc w:val="left"/>
      <w:pPr>
        <w:ind w:left="5766" w:hanging="360"/>
      </w:pPr>
    </w:lvl>
    <w:lvl w:ilvl="5" w:tplc="0427001B" w:tentative="1">
      <w:start w:val="1"/>
      <w:numFmt w:val="lowerRoman"/>
      <w:lvlText w:val="%6."/>
      <w:lvlJc w:val="right"/>
      <w:pPr>
        <w:ind w:left="6486" w:hanging="180"/>
      </w:pPr>
    </w:lvl>
    <w:lvl w:ilvl="6" w:tplc="0427000F" w:tentative="1">
      <w:start w:val="1"/>
      <w:numFmt w:val="decimal"/>
      <w:lvlText w:val="%7."/>
      <w:lvlJc w:val="left"/>
      <w:pPr>
        <w:ind w:left="7206" w:hanging="360"/>
      </w:pPr>
    </w:lvl>
    <w:lvl w:ilvl="7" w:tplc="04270019" w:tentative="1">
      <w:start w:val="1"/>
      <w:numFmt w:val="lowerLetter"/>
      <w:lvlText w:val="%8."/>
      <w:lvlJc w:val="left"/>
      <w:pPr>
        <w:ind w:left="7926" w:hanging="360"/>
      </w:pPr>
    </w:lvl>
    <w:lvl w:ilvl="8" w:tplc="0427001B" w:tentative="1">
      <w:start w:val="1"/>
      <w:numFmt w:val="lowerRoman"/>
      <w:lvlText w:val="%9."/>
      <w:lvlJc w:val="right"/>
      <w:pPr>
        <w:ind w:left="8646" w:hanging="180"/>
      </w:pPr>
    </w:lvl>
  </w:abstractNum>
  <w:abstractNum w:abstractNumId="35" w15:restartNumberingAfterBreak="0">
    <w:nsid w:val="797E300C"/>
    <w:multiLevelType w:val="multilevel"/>
    <w:tmpl w:val="0B32F8BE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C034441"/>
    <w:multiLevelType w:val="multilevel"/>
    <w:tmpl w:val="DA4AC994"/>
    <w:lvl w:ilvl="0">
      <w:start w:val="4"/>
      <w:numFmt w:val="decimal"/>
      <w:lvlText w:val="%1."/>
      <w:lvlJc w:val="left"/>
      <w:pPr>
        <w:ind w:left="2771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  <w:u w:val="single"/>
      </w:rPr>
    </w:lvl>
  </w:abstractNum>
  <w:abstractNum w:abstractNumId="37" w15:restartNumberingAfterBreak="0">
    <w:nsid w:val="7D087F81"/>
    <w:multiLevelType w:val="multilevel"/>
    <w:tmpl w:val="90FCA15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num w:numId="1" w16cid:durableId="595556181">
    <w:abstractNumId w:val="6"/>
  </w:num>
  <w:num w:numId="2" w16cid:durableId="1552035273">
    <w:abstractNumId w:val="14"/>
  </w:num>
  <w:num w:numId="3" w16cid:durableId="1620331868">
    <w:abstractNumId w:val="5"/>
  </w:num>
  <w:num w:numId="4" w16cid:durableId="480388786">
    <w:abstractNumId w:val="18"/>
  </w:num>
  <w:num w:numId="5" w16cid:durableId="948656922">
    <w:abstractNumId w:val="10"/>
  </w:num>
  <w:num w:numId="6" w16cid:durableId="421876479">
    <w:abstractNumId w:val="3"/>
  </w:num>
  <w:num w:numId="7" w16cid:durableId="94375010">
    <w:abstractNumId w:val="35"/>
  </w:num>
  <w:num w:numId="8" w16cid:durableId="665403875">
    <w:abstractNumId w:val="7"/>
  </w:num>
  <w:num w:numId="9" w16cid:durableId="1021929106">
    <w:abstractNumId w:val="15"/>
  </w:num>
  <w:num w:numId="10" w16cid:durableId="1095980773">
    <w:abstractNumId w:val="19"/>
  </w:num>
  <w:num w:numId="11" w16cid:durableId="1146821482">
    <w:abstractNumId w:val="0"/>
  </w:num>
  <w:num w:numId="12" w16cid:durableId="129322972">
    <w:abstractNumId w:val="12"/>
  </w:num>
  <w:num w:numId="13" w16cid:durableId="463542720">
    <w:abstractNumId w:val="4"/>
  </w:num>
  <w:num w:numId="14" w16cid:durableId="1844122971">
    <w:abstractNumId w:val="28"/>
  </w:num>
  <w:num w:numId="15" w16cid:durableId="761026624">
    <w:abstractNumId w:val="13"/>
  </w:num>
  <w:num w:numId="16" w16cid:durableId="2144809329">
    <w:abstractNumId w:val="11"/>
  </w:num>
  <w:num w:numId="17" w16cid:durableId="677997629">
    <w:abstractNumId w:val="22"/>
  </w:num>
  <w:num w:numId="18" w16cid:durableId="1569684770">
    <w:abstractNumId w:val="21"/>
  </w:num>
  <w:num w:numId="19" w16cid:durableId="1136023371">
    <w:abstractNumId w:val="34"/>
  </w:num>
  <w:num w:numId="20" w16cid:durableId="974989899">
    <w:abstractNumId w:val="24"/>
  </w:num>
  <w:num w:numId="21" w16cid:durableId="1305233730">
    <w:abstractNumId w:val="27"/>
  </w:num>
  <w:num w:numId="22" w16cid:durableId="1213346284">
    <w:abstractNumId w:val="8"/>
  </w:num>
  <w:num w:numId="23" w16cid:durableId="81530688">
    <w:abstractNumId w:val="17"/>
  </w:num>
  <w:num w:numId="24" w16cid:durableId="2086292944">
    <w:abstractNumId w:val="32"/>
  </w:num>
  <w:num w:numId="25" w16cid:durableId="352270599">
    <w:abstractNumId w:val="36"/>
  </w:num>
  <w:num w:numId="26" w16cid:durableId="1626960340">
    <w:abstractNumId w:val="23"/>
  </w:num>
  <w:num w:numId="27" w16cid:durableId="34434726">
    <w:abstractNumId w:val="20"/>
  </w:num>
  <w:num w:numId="28" w16cid:durableId="761730320">
    <w:abstractNumId w:val="37"/>
  </w:num>
  <w:num w:numId="29" w16cid:durableId="2033340721">
    <w:abstractNumId w:val="25"/>
  </w:num>
  <w:num w:numId="30" w16cid:durableId="1088305681">
    <w:abstractNumId w:val="9"/>
  </w:num>
  <w:num w:numId="31" w16cid:durableId="1547402868">
    <w:abstractNumId w:val="2"/>
  </w:num>
  <w:num w:numId="32" w16cid:durableId="1294943493">
    <w:abstractNumId w:val="29"/>
  </w:num>
  <w:num w:numId="33" w16cid:durableId="959844659">
    <w:abstractNumId w:val="31"/>
  </w:num>
  <w:num w:numId="34" w16cid:durableId="1300184010">
    <w:abstractNumId w:val="30"/>
  </w:num>
  <w:num w:numId="35" w16cid:durableId="2016760030">
    <w:abstractNumId w:val="26"/>
  </w:num>
  <w:num w:numId="36" w16cid:durableId="1644382402">
    <w:abstractNumId w:val="16"/>
  </w:num>
  <w:num w:numId="37" w16cid:durableId="1580822084">
    <w:abstractNumId w:val="33"/>
  </w:num>
  <w:num w:numId="38" w16cid:durableId="1888370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1296"/>
  <w:hyphenationZone w:val="396"/>
  <w:drawingGridHorizontalSpacing w:val="181"/>
  <w:drawingGridVerticalSpacing w:val="181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5916"/>
    <w:rsid w:val="000012FC"/>
    <w:rsid w:val="00001E94"/>
    <w:rsid w:val="00003DB4"/>
    <w:rsid w:val="0002191F"/>
    <w:rsid w:val="00024CAE"/>
    <w:rsid w:val="00031D68"/>
    <w:rsid w:val="00040C4B"/>
    <w:rsid w:val="0004210D"/>
    <w:rsid w:val="000425AA"/>
    <w:rsid w:val="00064099"/>
    <w:rsid w:val="00066489"/>
    <w:rsid w:val="000711EF"/>
    <w:rsid w:val="00071252"/>
    <w:rsid w:val="000731CE"/>
    <w:rsid w:val="00073EF2"/>
    <w:rsid w:val="0009104B"/>
    <w:rsid w:val="000942A4"/>
    <w:rsid w:val="000A24F6"/>
    <w:rsid w:val="000A66BE"/>
    <w:rsid w:val="000C4651"/>
    <w:rsid w:val="000C6724"/>
    <w:rsid w:val="000D0DA5"/>
    <w:rsid w:val="000D0E7F"/>
    <w:rsid w:val="000D139B"/>
    <w:rsid w:val="000D23F5"/>
    <w:rsid w:val="000D6A2C"/>
    <w:rsid w:val="000E15A4"/>
    <w:rsid w:val="000E25FB"/>
    <w:rsid w:val="000E3C05"/>
    <w:rsid w:val="000E41FF"/>
    <w:rsid w:val="000E66B5"/>
    <w:rsid w:val="000F167C"/>
    <w:rsid w:val="000F41E8"/>
    <w:rsid w:val="000F6994"/>
    <w:rsid w:val="00106650"/>
    <w:rsid w:val="00122879"/>
    <w:rsid w:val="00124610"/>
    <w:rsid w:val="00133F1F"/>
    <w:rsid w:val="00136FDC"/>
    <w:rsid w:val="00141C03"/>
    <w:rsid w:val="00151F65"/>
    <w:rsid w:val="0015246F"/>
    <w:rsid w:val="00156D82"/>
    <w:rsid w:val="00157762"/>
    <w:rsid w:val="001602C8"/>
    <w:rsid w:val="00164823"/>
    <w:rsid w:val="00173356"/>
    <w:rsid w:val="00183ACF"/>
    <w:rsid w:val="001928D7"/>
    <w:rsid w:val="001A255E"/>
    <w:rsid w:val="001A3EB5"/>
    <w:rsid w:val="001B12F5"/>
    <w:rsid w:val="001B448A"/>
    <w:rsid w:val="001B523F"/>
    <w:rsid w:val="001B5251"/>
    <w:rsid w:val="001C2AE2"/>
    <w:rsid w:val="001C584F"/>
    <w:rsid w:val="001D37F9"/>
    <w:rsid w:val="001E526D"/>
    <w:rsid w:val="001F22AC"/>
    <w:rsid w:val="00203806"/>
    <w:rsid w:val="0020520D"/>
    <w:rsid w:val="002074A2"/>
    <w:rsid w:val="0021026A"/>
    <w:rsid w:val="002120CC"/>
    <w:rsid w:val="00212B14"/>
    <w:rsid w:val="00214137"/>
    <w:rsid w:val="00214EFC"/>
    <w:rsid w:val="0021531D"/>
    <w:rsid w:val="00226229"/>
    <w:rsid w:val="002302A9"/>
    <w:rsid w:val="00241678"/>
    <w:rsid w:val="00242F0E"/>
    <w:rsid w:val="00245A56"/>
    <w:rsid w:val="0024682C"/>
    <w:rsid w:val="00250017"/>
    <w:rsid w:val="0025025C"/>
    <w:rsid w:val="0025147B"/>
    <w:rsid w:val="002605F4"/>
    <w:rsid w:val="00266B87"/>
    <w:rsid w:val="00267271"/>
    <w:rsid w:val="00267E87"/>
    <w:rsid w:val="00271B01"/>
    <w:rsid w:val="00272C32"/>
    <w:rsid w:val="002852CC"/>
    <w:rsid w:val="00287159"/>
    <w:rsid w:val="00293470"/>
    <w:rsid w:val="002A2F83"/>
    <w:rsid w:val="002A7E2E"/>
    <w:rsid w:val="002B0259"/>
    <w:rsid w:val="002B2D59"/>
    <w:rsid w:val="002C42A2"/>
    <w:rsid w:val="002C6DBA"/>
    <w:rsid w:val="002D07FE"/>
    <w:rsid w:val="002D2851"/>
    <w:rsid w:val="002F3BC5"/>
    <w:rsid w:val="00315BCE"/>
    <w:rsid w:val="003242DC"/>
    <w:rsid w:val="003331B1"/>
    <w:rsid w:val="00341CA9"/>
    <w:rsid w:val="003420BB"/>
    <w:rsid w:val="0034679A"/>
    <w:rsid w:val="003710B4"/>
    <w:rsid w:val="00377D6C"/>
    <w:rsid w:val="00381D40"/>
    <w:rsid w:val="00387175"/>
    <w:rsid w:val="0038743F"/>
    <w:rsid w:val="003947ED"/>
    <w:rsid w:val="003A0703"/>
    <w:rsid w:val="003A1CA6"/>
    <w:rsid w:val="003A5F10"/>
    <w:rsid w:val="003B3F8E"/>
    <w:rsid w:val="003B5C89"/>
    <w:rsid w:val="003B5E7A"/>
    <w:rsid w:val="003C15DA"/>
    <w:rsid w:val="003C1622"/>
    <w:rsid w:val="003D1B76"/>
    <w:rsid w:val="003D2205"/>
    <w:rsid w:val="003D2856"/>
    <w:rsid w:val="003D4627"/>
    <w:rsid w:val="003E25DF"/>
    <w:rsid w:val="003E2D02"/>
    <w:rsid w:val="003E5D88"/>
    <w:rsid w:val="003F38A0"/>
    <w:rsid w:val="00404E70"/>
    <w:rsid w:val="00404FAF"/>
    <w:rsid w:val="00407F4E"/>
    <w:rsid w:val="004106BE"/>
    <w:rsid w:val="0041097D"/>
    <w:rsid w:val="00413C93"/>
    <w:rsid w:val="00415E81"/>
    <w:rsid w:val="0044225D"/>
    <w:rsid w:val="004452E2"/>
    <w:rsid w:val="0044586D"/>
    <w:rsid w:val="00451424"/>
    <w:rsid w:val="00453BF8"/>
    <w:rsid w:val="004567B4"/>
    <w:rsid w:val="00456EBD"/>
    <w:rsid w:val="004573B7"/>
    <w:rsid w:val="00463355"/>
    <w:rsid w:val="00467D5C"/>
    <w:rsid w:val="00477802"/>
    <w:rsid w:val="004814E6"/>
    <w:rsid w:val="00481808"/>
    <w:rsid w:val="00482694"/>
    <w:rsid w:val="0048293F"/>
    <w:rsid w:val="00487B72"/>
    <w:rsid w:val="004A0540"/>
    <w:rsid w:val="004A54A6"/>
    <w:rsid w:val="004C5F98"/>
    <w:rsid w:val="004D18C1"/>
    <w:rsid w:val="004D21E3"/>
    <w:rsid w:val="004D79F4"/>
    <w:rsid w:val="004E117C"/>
    <w:rsid w:val="004E5A57"/>
    <w:rsid w:val="004F2DBD"/>
    <w:rsid w:val="004F68D4"/>
    <w:rsid w:val="004F795A"/>
    <w:rsid w:val="00513DDC"/>
    <w:rsid w:val="00514224"/>
    <w:rsid w:val="00526723"/>
    <w:rsid w:val="00541882"/>
    <w:rsid w:val="00547804"/>
    <w:rsid w:val="00553F4A"/>
    <w:rsid w:val="00555E66"/>
    <w:rsid w:val="00557B3A"/>
    <w:rsid w:val="005628C1"/>
    <w:rsid w:val="0057202B"/>
    <w:rsid w:val="00573632"/>
    <w:rsid w:val="00575447"/>
    <w:rsid w:val="00576859"/>
    <w:rsid w:val="00585788"/>
    <w:rsid w:val="005913D7"/>
    <w:rsid w:val="00597C0E"/>
    <w:rsid w:val="00597D8B"/>
    <w:rsid w:val="005A1B27"/>
    <w:rsid w:val="005B1822"/>
    <w:rsid w:val="005B1E3A"/>
    <w:rsid w:val="005B7CEA"/>
    <w:rsid w:val="005C6C3D"/>
    <w:rsid w:val="005C75D1"/>
    <w:rsid w:val="005D2C64"/>
    <w:rsid w:val="005E1933"/>
    <w:rsid w:val="005F2F99"/>
    <w:rsid w:val="005F5EFD"/>
    <w:rsid w:val="005F7200"/>
    <w:rsid w:val="005F7980"/>
    <w:rsid w:val="00604346"/>
    <w:rsid w:val="006052B7"/>
    <w:rsid w:val="00610FE5"/>
    <w:rsid w:val="0061194C"/>
    <w:rsid w:val="006123FA"/>
    <w:rsid w:val="00622CAB"/>
    <w:rsid w:val="00622D56"/>
    <w:rsid w:val="006353A9"/>
    <w:rsid w:val="0064087C"/>
    <w:rsid w:val="0066142E"/>
    <w:rsid w:val="0066270C"/>
    <w:rsid w:val="006658F5"/>
    <w:rsid w:val="00672BB3"/>
    <w:rsid w:val="006905D6"/>
    <w:rsid w:val="006952B6"/>
    <w:rsid w:val="00697550"/>
    <w:rsid w:val="006B0C39"/>
    <w:rsid w:val="006B1D47"/>
    <w:rsid w:val="006C5A78"/>
    <w:rsid w:val="006D13E6"/>
    <w:rsid w:val="006E1EB0"/>
    <w:rsid w:val="006E1FEF"/>
    <w:rsid w:val="006E4C70"/>
    <w:rsid w:val="006E74F7"/>
    <w:rsid w:val="006F4D29"/>
    <w:rsid w:val="00703B29"/>
    <w:rsid w:val="00713309"/>
    <w:rsid w:val="00717FA3"/>
    <w:rsid w:val="00722D73"/>
    <w:rsid w:val="00732BC6"/>
    <w:rsid w:val="007350B3"/>
    <w:rsid w:val="007365CE"/>
    <w:rsid w:val="00737EAD"/>
    <w:rsid w:val="00751ECA"/>
    <w:rsid w:val="00765E5F"/>
    <w:rsid w:val="007747E4"/>
    <w:rsid w:val="00784421"/>
    <w:rsid w:val="007867AC"/>
    <w:rsid w:val="00792547"/>
    <w:rsid w:val="007A408D"/>
    <w:rsid w:val="007A7CB3"/>
    <w:rsid w:val="007B7698"/>
    <w:rsid w:val="007C4B79"/>
    <w:rsid w:val="007D1EBB"/>
    <w:rsid w:val="007D6761"/>
    <w:rsid w:val="007E77FC"/>
    <w:rsid w:val="007F14E4"/>
    <w:rsid w:val="007F31BC"/>
    <w:rsid w:val="008021D6"/>
    <w:rsid w:val="00810B31"/>
    <w:rsid w:val="00812193"/>
    <w:rsid w:val="008172B9"/>
    <w:rsid w:val="00825D18"/>
    <w:rsid w:val="008309D0"/>
    <w:rsid w:val="008355B6"/>
    <w:rsid w:val="00840895"/>
    <w:rsid w:val="0084583C"/>
    <w:rsid w:val="0084793C"/>
    <w:rsid w:val="008554CB"/>
    <w:rsid w:val="00865351"/>
    <w:rsid w:val="008679D4"/>
    <w:rsid w:val="0087096D"/>
    <w:rsid w:val="008714CD"/>
    <w:rsid w:val="0087793A"/>
    <w:rsid w:val="00880151"/>
    <w:rsid w:val="00882493"/>
    <w:rsid w:val="0088409B"/>
    <w:rsid w:val="00885B06"/>
    <w:rsid w:val="00887850"/>
    <w:rsid w:val="0089075A"/>
    <w:rsid w:val="008A3B11"/>
    <w:rsid w:val="008A5FD2"/>
    <w:rsid w:val="008A6C27"/>
    <w:rsid w:val="008B0430"/>
    <w:rsid w:val="008B2ABD"/>
    <w:rsid w:val="008B2D3C"/>
    <w:rsid w:val="008B6C79"/>
    <w:rsid w:val="008B7B18"/>
    <w:rsid w:val="008C58F2"/>
    <w:rsid w:val="008C592B"/>
    <w:rsid w:val="008D2E85"/>
    <w:rsid w:val="008E120B"/>
    <w:rsid w:val="008F1DC3"/>
    <w:rsid w:val="009000C5"/>
    <w:rsid w:val="00901B29"/>
    <w:rsid w:val="00907EBF"/>
    <w:rsid w:val="00911B2C"/>
    <w:rsid w:val="0092518C"/>
    <w:rsid w:val="0093020D"/>
    <w:rsid w:val="00932F9F"/>
    <w:rsid w:val="00935807"/>
    <w:rsid w:val="00953261"/>
    <w:rsid w:val="00953D64"/>
    <w:rsid w:val="00963821"/>
    <w:rsid w:val="00970704"/>
    <w:rsid w:val="0097137C"/>
    <w:rsid w:val="00972E19"/>
    <w:rsid w:val="00975BA0"/>
    <w:rsid w:val="00976F9C"/>
    <w:rsid w:val="009854D0"/>
    <w:rsid w:val="00990D91"/>
    <w:rsid w:val="00990DF5"/>
    <w:rsid w:val="009916E9"/>
    <w:rsid w:val="00991B02"/>
    <w:rsid w:val="009942B6"/>
    <w:rsid w:val="00995552"/>
    <w:rsid w:val="009B45DC"/>
    <w:rsid w:val="009B4F0E"/>
    <w:rsid w:val="009B7218"/>
    <w:rsid w:val="009C1E25"/>
    <w:rsid w:val="009C401F"/>
    <w:rsid w:val="009D5916"/>
    <w:rsid w:val="009E25E6"/>
    <w:rsid w:val="009E72C1"/>
    <w:rsid w:val="009F1E81"/>
    <w:rsid w:val="009F757F"/>
    <w:rsid w:val="00A05155"/>
    <w:rsid w:val="00A25600"/>
    <w:rsid w:val="00A25E82"/>
    <w:rsid w:val="00A31043"/>
    <w:rsid w:val="00A362C4"/>
    <w:rsid w:val="00A404B3"/>
    <w:rsid w:val="00A42305"/>
    <w:rsid w:val="00A5176A"/>
    <w:rsid w:val="00A52579"/>
    <w:rsid w:val="00A53E40"/>
    <w:rsid w:val="00A55112"/>
    <w:rsid w:val="00A71E1E"/>
    <w:rsid w:val="00A74030"/>
    <w:rsid w:val="00A7632A"/>
    <w:rsid w:val="00A87FFA"/>
    <w:rsid w:val="00AA3351"/>
    <w:rsid w:val="00AB0342"/>
    <w:rsid w:val="00AB03F7"/>
    <w:rsid w:val="00AB0D5F"/>
    <w:rsid w:val="00AB6A6D"/>
    <w:rsid w:val="00AC00EB"/>
    <w:rsid w:val="00AC01D5"/>
    <w:rsid w:val="00AD12B4"/>
    <w:rsid w:val="00AD23A8"/>
    <w:rsid w:val="00AE49B2"/>
    <w:rsid w:val="00AF27C0"/>
    <w:rsid w:val="00B02773"/>
    <w:rsid w:val="00B10D30"/>
    <w:rsid w:val="00B118B9"/>
    <w:rsid w:val="00B11B4D"/>
    <w:rsid w:val="00B33892"/>
    <w:rsid w:val="00B4128B"/>
    <w:rsid w:val="00B47665"/>
    <w:rsid w:val="00B70C2C"/>
    <w:rsid w:val="00B72182"/>
    <w:rsid w:val="00B778CD"/>
    <w:rsid w:val="00B91424"/>
    <w:rsid w:val="00B972E5"/>
    <w:rsid w:val="00BA1675"/>
    <w:rsid w:val="00BA56F0"/>
    <w:rsid w:val="00BA76EF"/>
    <w:rsid w:val="00BB4278"/>
    <w:rsid w:val="00BC5A89"/>
    <w:rsid w:val="00BC6C6E"/>
    <w:rsid w:val="00BC7416"/>
    <w:rsid w:val="00BC7CB9"/>
    <w:rsid w:val="00BD114B"/>
    <w:rsid w:val="00BD4BD0"/>
    <w:rsid w:val="00BE79B7"/>
    <w:rsid w:val="00BF0A11"/>
    <w:rsid w:val="00BF4DBD"/>
    <w:rsid w:val="00BF5829"/>
    <w:rsid w:val="00C24930"/>
    <w:rsid w:val="00C26484"/>
    <w:rsid w:val="00C3548C"/>
    <w:rsid w:val="00C37949"/>
    <w:rsid w:val="00C40DB5"/>
    <w:rsid w:val="00C50E2B"/>
    <w:rsid w:val="00C55FB9"/>
    <w:rsid w:val="00C604CC"/>
    <w:rsid w:val="00C62A6B"/>
    <w:rsid w:val="00C64ADB"/>
    <w:rsid w:val="00C66C4D"/>
    <w:rsid w:val="00C800E0"/>
    <w:rsid w:val="00C804B9"/>
    <w:rsid w:val="00C8543D"/>
    <w:rsid w:val="00C86A8C"/>
    <w:rsid w:val="00C872EF"/>
    <w:rsid w:val="00CA7E00"/>
    <w:rsid w:val="00CB2A49"/>
    <w:rsid w:val="00CB43C0"/>
    <w:rsid w:val="00CB5038"/>
    <w:rsid w:val="00CB7A0E"/>
    <w:rsid w:val="00CC260A"/>
    <w:rsid w:val="00CD1CA1"/>
    <w:rsid w:val="00CD4FD2"/>
    <w:rsid w:val="00CD5D31"/>
    <w:rsid w:val="00CE3274"/>
    <w:rsid w:val="00CE7574"/>
    <w:rsid w:val="00D00FAB"/>
    <w:rsid w:val="00D01ABF"/>
    <w:rsid w:val="00D03099"/>
    <w:rsid w:val="00D064D5"/>
    <w:rsid w:val="00D1297B"/>
    <w:rsid w:val="00D12BED"/>
    <w:rsid w:val="00D15995"/>
    <w:rsid w:val="00D20968"/>
    <w:rsid w:val="00D271A5"/>
    <w:rsid w:val="00D34F4F"/>
    <w:rsid w:val="00D406D7"/>
    <w:rsid w:val="00D47931"/>
    <w:rsid w:val="00D66D47"/>
    <w:rsid w:val="00D67043"/>
    <w:rsid w:val="00D81D1C"/>
    <w:rsid w:val="00D82C55"/>
    <w:rsid w:val="00D903E3"/>
    <w:rsid w:val="00D913F8"/>
    <w:rsid w:val="00D949E8"/>
    <w:rsid w:val="00DA2E9F"/>
    <w:rsid w:val="00DA419A"/>
    <w:rsid w:val="00DA744A"/>
    <w:rsid w:val="00DB6F82"/>
    <w:rsid w:val="00DC0390"/>
    <w:rsid w:val="00DD13E7"/>
    <w:rsid w:val="00DD6D14"/>
    <w:rsid w:val="00DE2AF7"/>
    <w:rsid w:val="00DE3D7D"/>
    <w:rsid w:val="00DE553B"/>
    <w:rsid w:val="00DF2F23"/>
    <w:rsid w:val="00E10D51"/>
    <w:rsid w:val="00E13EFA"/>
    <w:rsid w:val="00E143C7"/>
    <w:rsid w:val="00E22322"/>
    <w:rsid w:val="00E24AFC"/>
    <w:rsid w:val="00E26474"/>
    <w:rsid w:val="00E27C8C"/>
    <w:rsid w:val="00E31B92"/>
    <w:rsid w:val="00E33C68"/>
    <w:rsid w:val="00E401E3"/>
    <w:rsid w:val="00E42894"/>
    <w:rsid w:val="00E42AC1"/>
    <w:rsid w:val="00E444C0"/>
    <w:rsid w:val="00E463F0"/>
    <w:rsid w:val="00E50875"/>
    <w:rsid w:val="00E50F99"/>
    <w:rsid w:val="00E549E5"/>
    <w:rsid w:val="00E558CF"/>
    <w:rsid w:val="00E57E0B"/>
    <w:rsid w:val="00E61E74"/>
    <w:rsid w:val="00E64905"/>
    <w:rsid w:val="00E71A58"/>
    <w:rsid w:val="00E71A80"/>
    <w:rsid w:val="00E836F5"/>
    <w:rsid w:val="00E91B97"/>
    <w:rsid w:val="00EA34C2"/>
    <w:rsid w:val="00EB54BE"/>
    <w:rsid w:val="00EB62FF"/>
    <w:rsid w:val="00EB7F02"/>
    <w:rsid w:val="00EC062E"/>
    <w:rsid w:val="00ED0A38"/>
    <w:rsid w:val="00ED2297"/>
    <w:rsid w:val="00ED4697"/>
    <w:rsid w:val="00ED674A"/>
    <w:rsid w:val="00EE26B3"/>
    <w:rsid w:val="00EE3B58"/>
    <w:rsid w:val="00EE6E70"/>
    <w:rsid w:val="00EF0B10"/>
    <w:rsid w:val="00EF2D7E"/>
    <w:rsid w:val="00EF5A87"/>
    <w:rsid w:val="00EF6E39"/>
    <w:rsid w:val="00F03D06"/>
    <w:rsid w:val="00F10127"/>
    <w:rsid w:val="00F118BE"/>
    <w:rsid w:val="00F129C9"/>
    <w:rsid w:val="00F17A7A"/>
    <w:rsid w:val="00F413E3"/>
    <w:rsid w:val="00F41433"/>
    <w:rsid w:val="00F416FF"/>
    <w:rsid w:val="00F44380"/>
    <w:rsid w:val="00F44461"/>
    <w:rsid w:val="00F50184"/>
    <w:rsid w:val="00F5277C"/>
    <w:rsid w:val="00F60F7B"/>
    <w:rsid w:val="00F63E19"/>
    <w:rsid w:val="00F71A03"/>
    <w:rsid w:val="00F72581"/>
    <w:rsid w:val="00F74C3D"/>
    <w:rsid w:val="00F7763D"/>
    <w:rsid w:val="00F821F2"/>
    <w:rsid w:val="00F8674E"/>
    <w:rsid w:val="00FA1309"/>
    <w:rsid w:val="00FB1552"/>
    <w:rsid w:val="00FB78FC"/>
    <w:rsid w:val="00FC06C5"/>
    <w:rsid w:val="00FC3FA7"/>
    <w:rsid w:val="00FD4FBC"/>
    <w:rsid w:val="00FE1062"/>
    <w:rsid w:val="00FE2353"/>
    <w:rsid w:val="00FE5C9C"/>
    <w:rsid w:val="00FE6779"/>
    <w:rsid w:val="00FE6936"/>
    <w:rsid w:val="297B4A73"/>
    <w:rsid w:val="2F866007"/>
    <w:rsid w:val="63529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0634F"/>
  <w15:docId w15:val="{2959631D-0CEB-4BAB-BC54-109B0E24B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lt-LT" w:eastAsia="lt-LT" w:bidi="lt-LT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Pr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AF27C0"/>
    <w:pPr>
      <w:keepNext/>
      <w:widowControl/>
      <w:autoSpaceDE w:val="0"/>
      <w:autoSpaceDN w:val="0"/>
      <w:adjustRightInd w:val="0"/>
      <w:ind w:firstLine="680"/>
      <w:contextualSpacing/>
      <w:jc w:val="center"/>
      <w:outlineLvl w:val="0"/>
    </w:pPr>
    <w:rPr>
      <w:rFonts w:eastAsia="Calibri"/>
      <w:b/>
      <w:caps/>
      <w:color w:val="auto"/>
      <w:sz w:val="28"/>
      <w:szCs w:val="28"/>
      <w:lang w:eastAsia="en-US" w:bidi="ar-SA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CharStyle3Exact">
    <w:name w:val="Char Style 3 Exact"/>
    <w:basedOn w:val="Numatytasispastraiposriftas"/>
    <w:rPr>
      <w:b w:val="0"/>
      <w:bCs w:val="0"/>
      <w:i w:val="0"/>
      <w:iCs w:val="0"/>
      <w:smallCaps w:val="0"/>
      <w:strike w:val="0"/>
      <w:spacing w:val="7"/>
      <w:sz w:val="19"/>
      <w:szCs w:val="19"/>
      <w:u w:val="none"/>
    </w:rPr>
  </w:style>
  <w:style w:type="character" w:customStyle="1" w:styleId="CharStyle5">
    <w:name w:val="Char Style 5"/>
    <w:basedOn w:val="Numatytasispastraiposriftas"/>
    <w:link w:val="Style4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6">
    <w:name w:val="Char Style 6"/>
    <w:basedOn w:val="Numatytasispastraiposriftas"/>
    <w:link w:val="Style2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7">
    <w:name w:val="Char Style 7"/>
    <w:basedOn w:val="CharStyle6"/>
    <w:link w:val="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8">
    <w:name w:val="Char Style 8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10">
    <w:name w:val="Char Style 10"/>
    <w:basedOn w:val="Numatytasispastraiposriftas"/>
    <w:link w:val="Style9"/>
    <w:rPr>
      <w:b/>
      <w:bCs/>
      <w:i w:val="0"/>
      <w:iCs w:val="0"/>
      <w:smallCaps w:val="0"/>
      <w:strike w:val="0"/>
      <w:sz w:val="12"/>
      <w:szCs w:val="12"/>
      <w:u w:val="none"/>
    </w:rPr>
  </w:style>
  <w:style w:type="character" w:customStyle="1" w:styleId="CharStyle11">
    <w:name w:val="Char Style 11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CharStyle12">
    <w:name w:val="Char Style 12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0"/>
      <w:w w:val="100"/>
      <w:position w:val="0"/>
      <w:sz w:val="21"/>
      <w:szCs w:val="21"/>
      <w:u w:val="single"/>
      <w:lang w:val="en-US" w:eastAsia="en-US" w:bidi="en-US"/>
    </w:rPr>
  </w:style>
  <w:style w:type="character" w:customStyle="1" w:styleId="CharStyle13">
    <w:name w:val="Char Style 13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CharStyle15">
    <w:name w:val="Char Style 15"/>
    <w:basedOn w:val="Numatytasispastraiposriftas"/>
    <w:link w:val="Style14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16">
    <w:name w:val="Char Style 16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17">
    <w:name w:val="Char Style 17"/>
    <w:basedOn w:val="CharStyle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19">
    <w:name w:val="Char Style 19"/>
    <w:basedOn w:val="Numatytasispastraiposriftas"/>
    <w:link w:val="Style18"/>
    <w:rPr>
      <w:b w:val="0"/>
      <w:bCs w:val="0"/>
      <w:i w:val="0"/>
      <w:iCs w:val="0"/>
      <w:smallCaps w:val="0"/>
      <w:strike w:val="0"/>
      <w:w w:val="80"/>
      <w:sz w:val="23"/>
      <w:szCs w:val="23"/>
      <w:u w:val="none"/>
    </w:rPr>
  </w:style>
  <w:style w:type="character" w:customStyle="1" w:styleId="CharStyle20">
    <w:name w:val="Char Style 20"/>
    <w:basedOn w:val="CharStyle1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80"/>
      <w:position w:val="0"/>
      <w:sz w:val="23"/>
      <w:szCs w:val="23"/>
      <w:u w:val="none"/>
      <w:lang w:val="lt-LT" w:eastAsia="lt-LT" w:bidi="lt-LT"/>
    </w:rPr>
  </w:style>
  <w:style w:type="character" w:customStyle="1" w:styleId="CharStyle22">
    <w:name w:val="Char Style 22"/>
    <w:basedOn w:val="Numatytasispastraiposriftas"/>
    <w:link w:val="Style21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24Exact">
    <w:name w:val="Char Style 24 Exact"/>
    <w:basedOn w:val="Numatytasispastraiposriftas"/>
    <w:rPr>
      <w:b w:val="0"/>
      <w:bCs w:val="0"/>
      <w:i w:val="0"/>
      <w:iCs w:val="0"/>
      <w:smallCaps w:val="0"/>
      <w:strike w:val="0"/>
      <w:spacing w:val="1"/>
      <w:sz w:val="13"/>
      <w:szCs w:val="13"/>
      <w:u w:val="none"/>
    </w:rPr>
  </w:style>
  <w:style w:type="character" w:customStyle="1" w:styleId="CharStyle25Exact">
    <w:name w:val="Char Style 25 Exact"/>
    <w:basedOn w:val="CharStyle92"/>
    <w:rPr>
      <w:b w:val="0"/>
      <w:bCs w:val="0"/>
      <w:i w:val="0"/>
      <w:iCs w:val="0"/>
      <w:smallCaps w:val="0"/>
      <w:strike w:val="0"/>
      <w:color w:val="416DDD"/>
      <w:spacing w:val="1"/>
      <w:sz w:val="13"/>
      <w:szCs w:val="13"/>
      <w:u w:val="none"/>
    </w:rPr>
  </w:style>
  <w:style w:type="character" w:customStyle="1" w:styleId="CharStyle26Exact">
    <w:name w:val="Char Style 26 Exact"/>
    <w:basedOn w:val="Numatytasispastraiposriftas"/>
    <w:rPr>
      <w:b w:val="0"/>
      <w:bCs w:val="0"/>
      <w:i w:val="0"/>
      <w:iCs w:val="0"/>
      <w:smallCaps w:val="0"/>
      <w:strike w:val="0"/>
      <w:spacing w:val="7"/>
      <w:sz w:val="19"/>
      <w:szCs w:val="19"/>
      <w:u w:val="none"/>
    </w:rPr>
  </w:style>
  <w:style w:type="character" w:customStyle="1" w:styleId="CharStyle27Exact">
    <w:name w:val="Char Style 27 Exact"/>
    <w:basedOn w:val="CharStyle2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29Exact">
    <w:name w:val="Char Style 29 Exact"/>
    <w:basedOn w:val="Numatytasispastraiposriftas"/>
    <w:link w:val="Style28"/>
    <w:rPr>
      <w:b w:val="0"/>
      <w:bCs w:val="0"/>
      <w:i w:val="0"/>
      <w:iCs w:val="0"/>
      <w:smallCaps w:val="0"/>
      <w:strike w:val="0"/>
      <w:spacing w:val="4"/>
      <w:sz w:val="11"/>
      <w:szCs w:val="11"/>
      <w:u w:val="none"/>
    </w:rPr>
  </w:style>
  <w:style w:type="character" w:customStyle="1" w:styleId="CharStyle30Exact">
    <w:name w:val="Char Style 30 Exact"/>
    <w:basedOn w:val="CharStyle29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4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31Exact">
    <w:name w:val="Char Style 31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32Exact">
    <w:name w:val="Char Style 32 Exact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34Exact">
    <w:name w:val="Char Style 34 Exact"/>
    <w:basedOn w:val="Numatytasispastraiposriftas"/>
    <w:link w:val="Style33"/>
    <w:rPr>
      <w:b w:val="0"/>
      <w:bCs w:val="0"/>
      <w:i w:val="0"/>
      <w:iCs w:val="0"/>
      <w:smallCaps w:val="0"/>
      <w:strike w:val="0"/>
      <w:spacing w:val="7"/>
      <w:sz w:val="12"/>
      <w:szCs w:val="12"/>
      <w:u w:val="none"/>
    </w:rPr>
  </w:style>
  <w:style w:type="character" w:customStyle="1" w:styleId="CharStyle35Exact">
    <w:name w:val="Char Style 35 Exact"/>
    <w:basedOn w:val="CharStyle34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37Exact">
    <w:name w:val="Char Style 37 Exact"/>
    <w:basedOn w:val="Numatytasispastraiposriftas"/>
    <w:link w:val="Style36"/>
    <w:rPr>
      <w:b w:val="0"/>
      <w:bCs w:val="0"/>
      <w:i/>
      <w:iCs/>
      <w:smallCaps w:val="0"/>
      <w:strike w:val="0"/>
      <w:spacing w:val="2"/>
      <w:sz w:val="19"/>
      <w:szCs w:val="19"/>
      <w:u w:val="none"/>
    </w:rPr>
  </w:style>
  <w:style w:type="character" w:customStyle="1" w:styleId="CharStyle38Exact">
    <w:name w:val="Char Style 38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40Exact">
    <w:name w:val="Char Style 40 Exact"/>
    <w:basedOn w:val="Numatytasispastraiposriftas"/>
    <w:link w:val="Style39"/>
    <w:rPr>
      <w:b w:val="0"/>
      <w:bCs w:val="0"/>
      <w:i w:val="0"/>
      <w:iCs w:val="0"/>
      <w:smallCaps w:val="0"/>
      <w:strike w:val="0"/>
      <w:spacing w:val="3"/>
      <w:sz w:val="11"/>
      <w:szCs w:val="11"/>
      <w:u w:val="none"/>
    </w:rPr>
  </w:style>
  <w:style w:type="character" w:customStyle="1" w:styleId="CharStyle41Exact">
    <w:name w:val="Char Style 41 Exact"/>
    <w:basedOn w:val="CharStyle40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3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43Exact">
    <w:name w:val="Char Style 43 Exact"/>
    <w:basedOn w:val="Numatytasispastraiposriftas"/>
    <w:link w:val="Style42"/>
    <w:rPr>
      <w:b w:val="0"/>
      <w:bCs w:val="0"/>
      <w:i w:val="0"/>
      <w:iCs w:val="0"/>
      <w:smallCaps w:val="0"/>
      <w:strike w:val="0"/>
      <w:spacing w:val="1"/>
      <w:sz w:val="13"/>
      <w:szCs w:val="13"/>
      <w:u w:val="none"/>
    </w:rPr>
  </w:style>
  <w:style w:type="character" w:customStyle="1" w:styleId="CharStyle44Exact">
    <w:name w:val="Char Style 44 Exact"/>
    <w:basedOn w:val="CharStyle43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1"/>
      <w:w w:val="100"/>
      <w:position w:val="0"/>
      <w:sz w:val="13"/>
      <w:szCs w:val="13"/>
      <w:u w:val="none"/>
      <w:lang w:val="lt-LT" w:eastAsia="lt-LT" w:bidi="lt-LT"/>
    </w:rPr>
  </w:style>
  <w:style w:type="character" w:customStyle="1" w:styleId="CharStyle46Exact">
    <w:name w:val="Char Style 46 Exact"/>
    <w:basedOn w:val="Numatytasispastraiposriftas"/>
    <w:link w:val="Style45"/>
    <w:rPr>
      <w:b/>
      <w:bCs/>
      <w:i/>
      <w:iCs/>
      <w:smallCaps w:val="0"/>
      <w:strike w:val="0"/>
      <w:spacing w:val="-6"/>
      <w:sz w:val="19"/>
      <w:szCs w:val="19"/>
      <w:u w:val="none"/>
    </w:rPr>
  </w:style>
  <w:style w:type="character" w:customStyle="1" w:styleId="CharStyle47Exact">
    <w:name w:val="Char Style 47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-6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48Exact">
    <w:name w:val="Char Style 48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3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50Exact">
    <w:name w:val="Char Style 50 Exact"/>
    <w:basedOn w:val="Numatytasispastraiposriftas"/>
    <w:link w:val="Style49"/>
    <w:rPr>
      <w:b w:val="0"/>
      <w:bCs w:val="0"/>
      <w:i w:val="0"/>
      <w:iCs w:val="0"/>
      <w:smallCaps w:val="0"/>
      <w:strike w:val="0"/>
      <w:spacing w:val="3"/>
      <w:sz w:val="11"/>
      <w:szCs w:val="11"/>
      <w:u w:val="none"/>
    </w:rPr>
  </w:style>
  <w:style w:type="character" w:customStyle="1" w:styleId="CharStyle51Exact">
    <w:name w:val="Char Style 51 Exact"/>
    <w:basedOn w:val="CharStyle50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3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53Exact">
    <w:name w:val="Char Style 53 Exact"/>
    <w:basedOn w:val="Numatytasispastraiposriftas"/>
    <w:link w:val="Style52"/>
    <w:rPr>
      <w:b w:val="0"/>
      <w:bCs w:val="0"/>
      <w:i/>
      <w:iCs/>
      <w:smallCaps w:val="0"/>
      <w:strike w:val="0"/>
      <w:spacing w:val="2"/>
      <w:sz w:val="19"/>
      <w:szCs w:val="19"/>
      <w:u w:val="none"/>
    </w:rPr>
  </w:style>
  <w:style w:type="character" w:customStyle="1" w:styleId="CharStyle54Exact">
    <w:name w:val="Char Style 54 Exact"/>
    <w:basedOn w:val="CharStyle53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5Exact">
    <w:name w:val="Char Style 55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6Exact">
    <w:name w:val="Char Style 56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7Exact">
    <w:name w:val="Char Style 57 Exact"/>
    <w:basedOn w:val="CharStyle43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14"/>
      <w:w w:val="100"/>
      <w:position w:val="0"/>
      <w:sz w:val="14"/>
      <w:szCs w:val="14"/>
      <w:u w:val="none"/>
      <w:lang w:val="lt-LT" w:eastAsia="lt-LT" w:bidi="lt-LT"/>
    </w:rPr>
  </w:style>
  <w:style w:type="character" w:customStyle="1" w:styleId="CharStyle59Exact">
    <w:name w:val="Char Style 59 Exact"/>
    <w:basedOn w:val="Numatytasispastraiposriftas"/>
    <w:link w:val="Style58"/>
    <w:rPr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CharStyle60Exact">
    <w:name w:val="Char Style 60 Exact"/>
    <w:basedOn w:val="CharStyle59Exact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416DDD"/>
      <w:spacing w:val="0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61Exact">
    <w:name w:val="Char Style 61 Exact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2Exact">
    <w:name w:val="Char Style 62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4Exact">
    <w:name w:val="Char Style 64 Exact"/>
    <w:basedOn w:val="Numatytasispastraiposriftas"/>
    <w:link w:val="Style63"/>
    <w:rPr>
      <w:b/>
      <w:bCs/>
      <w:i/>
      <w:iCs/>
      <w:smallCaps w:val="0"/>
      <w:strike w:val="0"/>
      <w:spacing w:val="-4"/>
      <w:sz w:val="16"/>
      <w:szCs w:val="16"/>
      <w:u w:val="none"/>
    </w:rPr>
  </w:style>
  <w:style w:type="character" w:customStyle="1" w:styleId="CharStyle65Exact">
    <w:name w:val="Char Style 65 Exact"/>
    <w:basedOn w:val="CharStyle64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6Exact">
    <w:name w:val="Char Style 66 Exact"/>
    <w:basedOn w:val="CharStyle64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4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67Exact">
    <w:name w:val="Char Style 67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6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9Exact">
    <w:name w:val="Char Style 69 Exact"/>
    <w:basedOn w:val="Numatytasispastraiposriftas"/>
    <w:link w:val="Style68"/>
    <w:rPr>
      <w:b w:val="0"/>
      <w:bCs w:val="0"/>
      <w:i w:val="0"/>
      <w:iCs w:val="0"/>
      <w:smallCaps w:val="0"/>
      <w:strike w:val="0"/>
      <w:spacing w:val="12"/>
      <w:sz w:val="12"/>
      <w:szCs w:val="12"/>
      <w:u w:val="none"/>
    </w:rPr>
  </w:style>
  <w:style w:type="character" w:customStyle="1" w:styleId="CharStyle70Exact">
    <w:name w:val="Char Style 70 Exact"/>
    <w:basedOn w:val="CharStyle69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12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72Exact">
    <w:name w:val="Char Style 72 Exact"/>
    <w:basedOn w:val="Numatytasispastraiposriftas"/>
    <w:link w:val="Style71"/>
    <w:rPr>
      <w:b w:val="0"/>
      <w:bCs w:val="0"/>
      <w:i w:val="0"/>
      <w:iCs w:val="0"/>
      <w:smallCaps w:val="0"/>
      <w:strike w:val="0"/>
      <w:spacing w:val="-3"/>
      <w:sz w:val="18"/>
      <w:szCs w:val="18"/>
      <w:u w:val="none"/>
    </w:rPr>
  </w:style>
  <w:style w:type="character" w:customStyle="1" w:styleId="CharStyle73Exact">
    <w:name w:val="Char Style 73 Exact"/>
    <w:basedOn w:val="CharStyle72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-3"/>
      <w:w w:val="100"/>
      <w:position w:val="0"/>
      <w:sz w:val="18"/>
      <w:szCs w:val="18"/>
      <w:u w:val="none"/>
      <w:lang w:val="lt-LT" w:eastAsia="lt-LT" w:bidi="lt-LT"/>
    </w:rPr>
  </w:style>
  <w:style w:type="character" w:customStyle="1" w:styleId="CharStyle74Exact">
    <w:name w:val="Char Style 74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single"/>
      <w:lang w:val="lt-LT" w:eastAsia="lt-LT" w:bidi="lt-LT"/>
    </w:rPr>
  </w:style>
  <w:style w:type="character" w:customStyle="1" w:styleId="CharStyle75Exact">
    <w:name w:val="Char Style 75 Exact"/>
    <w:basedOn w:val="CharStyle92"/>
    <w:rPr>
      <w:b w:val="0"/>
      <w:bCs w:val="0"/>
      <w:i/>
      <w:iCs/>
      <w:smallCaps w:val="0"/>
      <w:strike w:val="0"/>
      <w:color w:val="304390"/>
      <w:spacing w:val="-30"/>
      <w:sz w:val="19"/>
      <w:szCs w:val="19"/>
      <w:u w:val="none"/>
    </w:rPr>
  </w:style>
  <w:style w:type="character" w:customStyle="1" w:styleId="CharStyle76Exact">
    <w:name w:val="Char Style 76 Exact"/>
    <w:basedOn w:val="CharStyle92"/>
    <w:rPr>
      <w:b w:val="0"/>
      <w:bCs w:val="0"/>
      <w:i/>
      <w:iCs/>
      <w:smallCaps w:val="0"/>
      <w:strike w:val="0"/>
      <w:color w:val="304390"/>
      <w:spacing w:val="2"/>
      <w:sz w:val="19"/>
      <w:szCs w:val="19"/>
      <w:u w:val="none"/>
    </w:rPr>
  </w:style>
  <w:style w:type="character" w:customStyle="1" w:styleId="CharStyle77">
    <w:name w:val="Char Style 77"/>
    <w:basedOn w:val="CharStyle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79">
    <w:name w:val="Char Style 79"/>
    <w:basedOn w:val="Numatytasispastraiposriftas"/>
    <w:link w:val="Style78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80">
    <w:name w:val="Char Style 80"/>
    <w:basedOn w:val="CharStyle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1">
    <w:name w:val="Char Style 81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82">
    <w:name w:val="Char Style 82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84">
    <w:name w:val="Char Style 84"/>
    <w:basedOn w:val="Numatytasispastraiposriftas"/>
    <w:link w:val="Style83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85">
    <w:name w:val="Char Style 85"/>
    <w:basedOn w:val="CharStyle8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86">
    <w:name w:val="Char Style 86"/>
    <w:basedOn w:val="CharStyle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7">
    <w:name w:val="Char Style 87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9">
    <w:name w:val="Char Style 89"/>
    <w:basedOn w:val="Numatytasispastraiposriftas"/>
    <w:link w:val="Style88"/>
    <w:rPr>
      <w:b w:val="0"/>
      <w:bCs w:val="0"/>
      <w:i/>
      <w:iCs/>
      <w:smallCaps w:val="0"/>
      <w:strike w:val="0"/>
      <w:sz w:val="21"/>
      <w:szCs w:val="21"/>
      <w:u w:val="none"/>
    </w:rPr>
  </w:style>
  <w:style w:type="character" w:customStyle="1" w:styleId="CharStyle90">
    <w:name w:val="Char Style 90"/>
    <w:basedOn w:val="CharStyle8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91">
    <w:name w:val="Char Style 91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CharStyle92">
    <w:name w:val="Char Style 92"/>
    <w:basedOn w:val="Numatytasispastraiposriftas"/>
    <w:link w:val="Style23"/>
    <w:rPr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CharStyle93">
    <w:name w:val="Char Style 93"/>
    <w:basedOn w:val="CharStyle9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100"/>
      <w:position w:val="0"/>
      <w:sz w:val="14"/>
      <w:szCs w:val="14"/>
      <w:u w:val="none"/>
      <w:lang w:val="lt-LT" w:eastAsia="lt-LT" w:bidi="lt-LT"/>
    </w:rPr>
  </w:style>
  <w:style w:type="character" w:customStyle="1" w:styleId="CharStyle94">
    <w:name w:val="Char Style 94"/>
    <w:basedOn w:val="CharStyle92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20"/>
      <w:w w:val="100"/>
      <w:position w:val="0"/>
      <w:sz w:val="18"/>
      <w:szCs w:val="18"/>
      <w:u w:val="none"/>
      <w:lang w:val="lt-LT" w:eastAsia="lt-LT" w:bidi="lt-LT"/>
    </w:rPr>
  </w:style>
  <w:style w:type="character" w:customStyle="1" w:styleId="CharStyle96">
    <w:name w:val="Char Style 96"/>
    <w:basedOn w:val="Numatytasispastraiposriftas"/>
    <w:link w:val="Style95"/>
    <w:rPr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CharStyle97">
    <w:name w:val="Char Style 97"/>
    <w:basedOn w:val="CharStyle9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100"/>
      <w:position w:val="0"/>
      <w:sz w:val="11"/>
      <w:szCs w:val="11"/>
      <w:u w:val="none"/>
      <w:lang w:val="lt-LT" w:eastAsia="lt-LT" w:bidi="lt-LT"/>
    </w:rPr>
  </w:style>
  <w:style w:type="paragraph" w:customStyle="1" w:styleId="Style2">
    <w:name w:val="Style 2"/>
    <w:basedOn w:val="prastasis"/>
    <w:link w:val="CharStyle6"/>
    <w:pPr>
      <w:shd w:val="clear" w:color="auto" w:fill="FFFFFF"/>
      <w:spacing w:before="240" w:after="60" w:line="0" w:lineRule="atLeast"/>
      <w:jc w:val="both"/>
    </w:pPr>
    <w:rPr>
      <w:sz w:val="21"/>
      <w:szCs w:val="21"/>
    </w:rPr>
  </w:style>
  <w:style w:type="paragraph" w:customStyle="1" w:styleId="Style4">
    <w:name w:val="Style 4"/>
    <w:basedOn w:val="prastasis"/>
    <w:link w:val="CharStyle5"/>
    <w:pPr>
      <w:shd w:val="clear" w:color="auto" w:fill="FFFFFF"/>
      <w:spacing w:after="240" w:line="274" w:lineRule="exact"/>
      <w:jc w:val="center"/>
    </w:pPr>
    <w:rPr>
      <w:b/>
      <w:bCs/>
      <w:sz w:val="21"/>
      <w:szCs w:val="21"/>
    </w:rPr>
  </w:style>
  <w:style w:type="paragraph" w:customStyle="1" w:styleId="Style9">
    <w:name w:val="Style 9"/>
    <w:basedOn w:val="prastasis"/>
    <w:link w:val="CharStyle10"/>
    <w:pPr>
      <w:shd w:val="clear" w:color="auto" w:fill="FFFFFF"/>
      <w:spacing w:line="202" w:lineRule="exact"/>
      <w:jc w:val="right"/>
    </w:pPr>
    <w:rPr>
      <w:b/>
      <w:bCs/>
      <w:sz w:val="12"/>
      <w:szCs w:val="12"/>
    </w:rPr>
  </w:style>
  <w:style w:type="paragraph" w:customStyle="1" w:styleId="Style14">
    <w:name w:val="Style 14"/>
    <w:basedOn w:val="prastasis"/>
    <w:link w:val="CharStyle15"/>
    <w:pPr>
      <w:shd w:val="clear" w:color="auto" w:fill="FFFFFF"/>
      <w:spacing w:before="240" w:after="360" w:line="0" w:lineRule="atLeast"/>
      <w:jc w:val="both"/>
      <w:outlineLvl w:val="0"/>
    </w:pPr>
    <w:rPr>
      <w:b/>
      <w:bCs/>
      <w:sz w:val="21"/>
      <w:szCs w:val="21"/>
    </w:rPr>
  </w:style>
  <w:style w:type="paragraph" w:customStyle="1" w:styleId="Style18">
    <w:name w:val="Style 18"/>
    <w:basedOn w:val="prastasis"/>
    <w:link w:val="CharStyle19"/>
    <w:pPr>
      <w:shd w:val="clear" w:color="auto" w:fill="FFFFFF"/>
      <w:spacing w:line="0" w:lineRule="atLeast"/>
    </w:pPr>
    <w:rPr>
      <w:w w:val="80"/>
      <w:sz w:val="23"/>
      <w:szCs w:val="23"/>
    </w:rPr>
  </w:style>
  <w:style w:type="paragraph" w:customStyle="1" w:styleId="Style21">
    <w:name w:val="Style 21"/>
    <w:basedOn w:val="prastasis"/>
    <w:link w:val="CharStyle22"/>
    <w:pPr>
      <w:shd w:val="clear" w:color="auto" w:fill="FFFFFF"/>
      <w:spacing w:line="274" w:lineRule="exact"/>
    </w:pPr>
    <w:rPr>
      <w:sz w:val="21"/>
      <w:szCs w:val="21"/>
    </w:rPr>
  </w:style>
  <w:style w:type="paragraph" w:customStyle="1" w:styleId="Style23">
    <w:name w:val="Style 23"/>
    <w:basedOn w:val="prastasis"/>
    <w:link w:val="CharStyle92"/>
    <w:pPr>
      <w:shd w:val="clear" w:color="auto" w:fill="FFFFFF"/>
      <w:spacing w:line="149" w:lineRule="exact"/>
      <w:ind w:hanging="440"/>
    </w:pPr>
    <w:rPr>
      <w:sz w:val="14"/>
      <w:szCs w:val="14"/>
    </w:rPr>
  </w:style>
  <w:style w:type="paragraph" w:customStyle="1" w:styleId="Style28">
    <w:name w:val="Style 28"/>
    <w:basedOn w:val="prastasis"/>
    <w:link w:val="CharStyle29Exact"/>
    <w:pPr>
      <w:shd w:val="clear" w:color="auto" w:fill="FFFFFF"/>
      <w:spacing w:line="0" w:lineRule="atLeast"/>
    </w:pPr>
    <w:rPr>
      <w:spacing w:val="4"/>
      <w:sz w:val="11"/>
      <w:szCs w:val="11"/>
    </w:rPr>
  </w:style>
  <w:style w:type="paragraph" w:customStyle="1" w:styleId="Style33">
    <w:name w:val="Style 33"/>
    <w:basedOn w:val="prastasis"/>
    <w:link w:val="CharStyle34Exact"/>
    <w:pPr>
      <w:shd w:val="clear" w:color="auto" w:fill="FFFFFF"/>
      <w:spacing w:after="60" w:line="0" w:lineRule="atLeast"/>
    </w:pPr>
    <w:rPr>
      <w:spacing w:val="7"/>
      <w:sz w:val="12"/>
      <w:szCs w:val="12"/>
    </w:rPr>
  </w:style>
  <w:style w:type="paragraph" w:customStyle="1" w:styleId="Style36">
    <w:name w:val="Style 36"/>
    <w:basedOn w:val="prastasis"/>
    <w:link w:val="CharStyle37Exact"/>
    <w:pPr>
      <w:shd w:val="clear" w:color="auto" w:fill="FFFFFF"/>
      <w:spacing w:before="60" w:line="0" w:lineRule="atLeast"/>
    </w:pPr>
    <w:rPr>
      <w:i/>
      <w:iCs/>
      <w:spacing w:val="2"/>
      <w:sz w:val="19"/>
      <w:szCs w:val="19"/>
    </w:rPr>
  </w:style>
  <w:style w:type="paragraph" w:customStyle="1" w:styleId="Style39">
    <w:name w:val="Style 39"/>
    <w:basedOn w:val="prastasis"/>
    <w:link w:val="CharStyle40Exact"/>
    <w:pPr>
      <w:shd w:val="clear" w:color="auto" w:fill="FFFFFF"/>
      <w:spacing w:line="154" w:lineRule="exact"/>
    </w:pPr>
    <w:rPr>
      <w:spacing w:val="3"/>
      <w:sz w:val="11"/>
      <w:szCs w:val="11"/>
    </w:rPr>
  </w:style>
  <w:style w:type="paragraph" w:customStyle="1" w:styleId="Style42">
    <w:name w:val="Style 42"/>
    <w:basedOn w:val="prastasis"/>
    <w:link w:val="CharStyle43Exact"/>
    <w:pPr>
      <w:shd w:val="clear" w:color="auto" w:fill="FFFFFF"/>
      <w:spacing w:line="485" w:lineRule="exact"/>
    </w:pPr>
    <w:rPr>
      <w:spacing w:val="1"/>
      <w:sz w:val="13"/>
      <w:szCs w:val="13"/>
    </w:rPr>
  </w:style>
  <w:style w:type="paragraph" w:customStyle="1" w:styleId="Style45">
    <w:name w:val="Style 45"/>
    <w:basedOn w:val="prastasis"/>
    <w:link w:val="CharStyle46Exact"/>
    <w:pPr>
      <w:shd w:val="clear" w:color="auto" w:fill="FFFFFF"/>
      <w:spacing w:line="0" w:lineRule="atLeast"/>
    </w:pPr>
    <w:rPr>
      <w:b/>
      <w:bCs/>
      <w:i/>
      <w:iCs/>
      <w:spacing w:val="-6"/>
      <w:sz w:val="19"/>
      <w:szCs w:val="19"/>
    </w:rPr>
  </w:style>
  <w:style w:type="paragraph" w:customStyle="1" w:styleId="Style49">
    <w:name w:val="Style 49"/>
    <w:basedOn w:val="prastasis"/>
    <w:link w:val="CharStyle50Exact"/>
    <w:pPr>
      <w:shd w:val="clear" w:color="auto" w:fill="FFFFFF"/>
      <w:spacing w:line="154" w:lineRule="exact"/>
      <w:jc w:val="both"/>
    </w:pPr>
    <w:rPr>
      <w:spacing w:val="3"/>
      <w:sz w:val="11"/>
      <w:szCs w:val="11"/>
    </w:rPr>
  </w:style>
  <w:style w:type="paragraph" w:customStyle="1" w:styleId="Style52">
    <w:name w:val="Style 52"/>
    <w:basedOn w:val="prastasis"/>
    <w:link w:val="CharStyle53Exact"/>
    <w:pPr>
      <w:shd w:val="clear" w:color="auto" w:fill="FFFFFF"/>
      <w:spacing w:before="60" w:line="0" w:lineRule="atLeast"/>
      <w:jc w:val="right"/>
    </w:pPr>
    <w:rPr>
      <w:i/>
      <w:iCs/>
      <w:spacing w:val="2"/>
      <w:sz w:val="19"/>
      <w:szCs w:val="19"/>
    </w:rPr>
  </w:style>
  <w:style w:type="paragraph" w:customStyle="1" w:styleId="Style58">
    <w:name w:val="Style 58"/>
    <w:basedOn w:val="prastasis"/>
    <w:link w:val="CharStyle59Exact"/>
    <w:pPr>
      <w:shd w:val="clear" w:color="auto" w:fill="FFFFFF"/>
      <w:spacing w:before="120" w:line="0" w:lineRule="atLeast"/>
    </w:pPr>
    <w:rPr>
      <w:b/>
      <w:bCs/>
      <w:sz w:val="16"/>
      <w:szCs w:val="16"/>
    </w:rPr>
  </w:style>
  <w:style w:type="paragraph" w:customStyle="1" w:styleId="Style63">
    <w:name w:val="Style 63"/>
    <w:basedOn w:val="prastasis"/>
    <w:link w:val="CharStyle64Exact"/>
    <w:pPr>
      <w:shd w:val="clear" w:color="auto" w:fill="FFFFFF"/>
      <w:spacing w:before="120" w:line="182" w:lineRule="exact"/>
      <w:ind w:firstLine="1020"/>
    </w:pPr>
    <w:rPr>
      <w:b/>
      <w:bCs/>
      <w:i/>
      <w:iCs/>
      <w:spacing w:val="-4"/>
      <w:sz w:val="16"/>
      <w:szCs w:val="16"/>
    </w:rPr>
  </w:style>
  <w:style w:type="paragraph" w:customStyle="1" w:styleId="Style68">
    <w:name w:val="Style 68"/>
    <w:basedOn w:val="prastasis"/>
    <w:link w:val="CharStyle69Exact"/>
    <w:pPr>
      <w:shd w:val="clear" w:color="auto" w:fill="FFFFFF"/>
      <w:spacing w:after="60" w:line="192" w:lineRule="exact"/>
    </w:pPr>
    <w:rPr>
      <w:spacing w:val="12"/>
      <w:sz w:val="12"/>
      <w:szCs w:val="12"/>
    </w:rPr>
  </w:style>
  <w:style w:type="paragraph" w:customStyle="1" w:styleId="Style71">
    <w:name w:val="Style 71"/>
    <w:basedOn w:val="prastasis"/>
    <w:link w:val="CharStyle72Exact"/>
    <w:pPr>
      <w:shd w:val="clear" w:color="auto" w:fill="FFFFFF"/>
      <w:spacing w:before="60" w:line="0" w:lineRule="atLeast"/>
    </w:pPr>
    <w:rPr>
      <w:spacing w:val="-3"/>
      <w:sz w:val="18"/>
      <w:szCs w:val="18"/>
    </w:rPr>
  </w:style>
  <w:style w:type="paragraph" w:customStyle="1" w:styleId="Style78">
    <w:name w:val="Style 78"/>
    <w:basedOn w:val="prastasis"/>
    <w:link w:val="CharStyle79"/>
    <w:pPr>
      <w:shd w:val="clear" w:color="auto" w:fill="FFFFFF"/>
      <w:spacing w:before="240" w:after="360" w:line="0" w:lineRule="atLeast"/>
      <w:jc w:val="both"/>
      <w:outlineLvl w:val="1"/>
    </w:pPr>
    <w:rPr>
      <w:b/>
      <w:bCs/>
      <w:sz w:val="21"/>
      <w:szCs w:val="21"/>
    </w:rPr>
  </w:style>
  <w:style w:type="paragraph" w:customStyle="1" w:styleId="Style83">
    <w:name w:val="Style 83"/>
    <w:basedOn w:val="prastasis"/>
    <w:link w:val="CharStyle84"/>
    <w:pPr>
      <w:shd w:val="clear" w:color="auto" w:fill="FFFFFF"/>
      <w:spacing w:line="0" w:lineRule="atLeast"/>
    </w:pPr>
    <w:rPr>
      <w:sz w:val="21"/>
      <w:szCs w:val="21"/>
    </w:rPr>
  </w:style>
  <w:style w:type="paragraph" w:customStyle="1" w:styleId="Style88">
    <w:name w:val="Style 88"/>
    <w:basedOn w:val="prastasis"/>
    <w:link w:val="CharStyle89"/>
    <w:pPr>
      <w:shd w:val="clear" w:color="auto" w:fill="FFFFFF"/>
      <w:spacing w:line="0" w:lineRule="atLeast"/>
    </w:pPr>
    <w:rPr>
      <w:i/>
      <w:iCs/>
      <w:sz w:val="21"/>
      <w:szCs w:val="21"/>
    </w:rPr>
  </w:style>
  <w:style w:type="paragraph" w:customStyle="1" w:styleId="Style95">
    <w:name w:val="Style 95"/>
    <w:basedOn w:val="prastasis"/>
    <w:link w:val="CharStyle96"/>
    <w:pPr>
      <w:shd w:val="clear" w:color="auto" w:fill="FFFFFF"/>
      <w:spacing w:line="0" w:lineRule="atLeast"/>
    </w:pPr>
    <w:rPr>
      <w:sz w:val="11"/>
      <w:szCs w:val="1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AF27C0"/>
    <w:rPr>
      <w:rFonts w:eastAsia="Calibri"/>
      <w:b/>
      <w:caps/>
      <w:sz w:val="28"/>
      <w:szCs w:val="28"/>
      <w:lang w:eastAsia="en-US" w:bidi="ar-SA"/>
    </w:rPr>
  </w:style>
  <w:style w:type="character" w:styleId="Hipersaitas">
    <w:name w:val="Hyperlink"/>
    <w:basedOn w:val="Numatytasispastraiposriftas"/>
    <w:uiPriority w:val="99"/>
    <w:unhideWhenUsed/>
    <w:rsid w:val="00553F4A"/>
    <w:rPr>
      <w:color w:val="0563C1" w:themeColor="hyperlink"/>
      <w:u w:val="single"/>
    </w:rPr>
  </w:style>
  <w:style w:type="table" w:styleId="Lentelstinklelis">
    <w:name w:val="Table Grid"/>
    <w:basedOn w:val="prastojilentel"/>
    <w:uiPriority w:val="39"/>
    <w:rsid w:val="003E25DF"/>
    <w:pPr>
      <w:widowControl/>
    </w:pPr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rat">
    <w:name w:val="footer"/>
    <w:basedOn w:val="prastasis"/>
    <w:link w:val="PoratDiagrama"/>
    <w:uiPriority w:val="99"/>
    <w:unhideWhenUsed/>
    <w:rsid w:val="003E25DF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3E25DF"/>
    <w:rPr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3E25DF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E25DF"/>
    <w:rPr>
      <w:color w:val="000000"/>
    </w:rPr>
  </w:style>
  <w:style w:type="paragraph" w:styleId="Sraopastraipa">
    <w:name w:val="List Paragraph"/>
    <w:basedOn w:val="prastasis"/>
    <w:qFormat/>
    <w:rsid w:val="004F2DBD"/>
    <w:pPr>
      <w:ind w:left="720"/>
      <w:contextualSpacing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8F1DC3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8F1DC3"/>
    <w:rPr>
      <w:rFonts w:ascii="Segoe UI" w:hAnsi="Segoe UI" w:cs="Segoe UI"/>
      <w:color w:val="000000"/>
      <w:sz w:val="18"/>
      <w:szCs w:val="18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92518C"/>
    <w:rPr>
      <w:color w:val="605E5C"/>
      <w:shd w:val="clear" w:color="auto" w:fill="E1DFDD"/>
    </w:rPr>
  </w:style>
  <w:style w:type="paragraph" w:styleId="Puslapioinaostekstas">
    <w:name w:val="footnote text"/>
    <w:aliases w:val=" Diagrama1,Diagrama1"/>
    <w:basedOn w:val="prastasis"/>
    <w:link w:val="PuslapioinaostekstasDiagrama"/>
    <w:unhideWhenUsed/>
    <w:rsid w:val="00EF0B10"/>
    <w:pPr>
      <w:widowControl/>
    </w:pPr>
    <w:rPr>
      <w:rFonts w:asciiTheme="minorHAnsi" w:eastAsiaTheme="minorHAnsi" w:hAnsiTheme="minorHAnsi" w:cstheme="minorBidi"/>
      <w:color w:val="auto"/>
      <w:sz w:val="20"/>
      <w:szCs w:val="20"/>
      <w:lang w:eastAsia="en-US" w:bidi="ar-SA"/>
    </w:rPr>
  </w:style>
  <w:style w:type="character" w:customStyle="1" w:styleId="PuslapioinaostekstasDiagrama">
    <w:name w:val="Puslapio išnašos tekstas Diagrama"/>
    <w:aliases w:val=" Diagrama1 Diagrama,Diagrama1 Diagrama"/>
    <w:basedOn w:val="Numatytasispastraiposriftas"/>
    <w:link w:val="Puslapioinaostekstas"/>
    <w:qFormat/>
    <w:rsid w:val="00EF0B10"/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character" w:customStyle="1" w:styleId="Inaosprieraias">
    <w:name w:val="Išnašos prieraišas"/>
    <w:rsid w:val="00EF0B10"/>
    <w:rPr>
      <w:vertAlign w:val="superscript"/>
    </w:rPr>
  </w:style>
  <w:style w:type="character" w:styleId="Puslapioinaosnuoroda">
    <w:name w:val="footnote reference"/>
    <w:basedOn w:val="Numatytasispastraiposriftas"/>
    <w:unhideWhenUsed/>
    <w:qFormat/>
    <w:rsid w:val="00EF0B10"/>
    <w:rPr>
      <w:vertAlign w:val="superscrip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E66B5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0E66B5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0E66B5"/>
    <w:rPr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E66B5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E66B5"/>
    <w:rPr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E22322"/>
    <w:pPr>
      <w:widowControl/>
    </w:pPr>
    <w:rPr>
      <w:color w:val="000000"/>
    </w:rPr>
  </w:style>
  <w:style w:type="paragraph" w:customStyle="1" w:styleId="Style6">
    <w:name w:val="Style 6"/>
    <w:basedOn w:val="prastasis"/>
    <w:link w:val="CharStyle7"/>
    <w:rsid w:val="00622D56"/>
    <w:pPr>
      <w:shd w:val="clear" w:color="auto" w:fill="FFFFFF"/>
      <w:spacing w:before="480" w:line="0" w:lineRule="atLeast"/>
      <w:jc w:val="both"/>
    </w:pPr>
    <w:rPr>
      <w:i/>
      <w:iCs/>
      <w:color w:val="416DDD"/>
      <w:sz w:val="21"/>
      <w:szCs w:val="21"/>
      <w:u w:val="single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972E19"/>
    <w:rPr>
      <w:color w:val="605E5C"/>
      <w:shd w:val="clear" w:color="auto" w:fill="E1DFDD"/>
    </w:rPr>
  </w:style>
  <w:style w:type="paragraph" w:styleId="prastasiniatinklio">
    <w:name w:val="Normal (Web)"/>
    <w:basedOn w:val="prastasis"/>
    <w:uiPriority w:val="99"/>
    <w:unhideWhenUsed/>
    <w:rsid w:val="00BB4278"/>
    <w:pPr>
      <w:widowControl/>
      <w:spacing w:before="100" w:beforeAutospacing="1" w:after="100" w:afterAutospacing="1"/>
    </w:pPr>
    <w:rPr>
      <w:rFonts w:eastAsiaTheme="minorHAnsi"/>
      <w:color w:val="auto"/>
      <w:lang w:val="en-US" w:eastAsia="en-US" w:bidi="ar-SA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1928D7"/>
    <w:rPr>
      <w:color w:val="954F72" w:themeColor="followed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1928D7"/>
    <w:rPr>
      <w:color w:val="605E5C"/>
      <w:shd w:val="clear" w:color="auto" w:fill="E1DFDD"/>
    </w:rPr>
  </w:style>
  <w:style w:type="paragraph" w:customStyle="1" w:styleId="Compact">
    <w:name w:val="Compact"/>
    <w:basedOn w:val="Pagrindinistekstas"/>
    <w:qFormat/>
    <w:rsid w:val="00DA419A"/>
    <w:pPr>
      <w:widowControl/>
    </w:pPr>
    <w:rPr>
      <w:rFonts w:asciiTheme="minorHAnsi" w:eastAsiaTheme="minorHAnsi" w:hAnsiTheme="minorHAnsi" w:cstheme="minorBidi"/>
      <w:color w:val="auto"/>
      <w:kern w:val="2"/>
      <w:sz w:val="22"/>
      <w:szCs w:val="22"/>
      <w:lang w:eastAsia="en-US" w:bidi="ar-SA"/>
      <w14:ligatures w14:val="standardContextual"/>
    </w:rPr>
  </w:style>
  <w:style w:type="table" w:styleId="2paprastojilentel">
    <w:name w:val="Plain Table 2"/>
    <w:basedOn w:val="prastojilentel"/>
    <w:rsid w:val="00DA419A"/>
    <w:pPr>
      <w:widowControl/>
    </w:pPr>
    <w:rPr>
      <w:rFonts w:asciiTheme="minorHAnsi" w:eastAsiaTheme="minorHAnsi" w:hAnsiTheme="minorHAnsi" w:cstheme="minorBidi"/>
      <w:lang w:val="en-US" w:eastAsia="en-US" w:bidi="ar-SA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Pagrindinistekstas">
    <w:name w:val="Body Text"/>
    <w:basedOn w:val="prastasis"/>
    <w:link w:val="PagrindinistekstasDiagrama"/>
    <w:uiPriority w:val="99"/>
    <w:semiHidden/>
    <w:unhideWhenUsed/>
    <w:rsid w:val="00DA419A"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DA419A"/>
    <w:rPr>
      <w:color w:val="000000"/>
    </w:rPr>
  </w:style>
  <w:style w:type="character" w:styleId="Emfaz">
    <w:name w:val="Emphasis"/>
    <w:basedOn w:val="Numatytasispastraiposriftas"/>
    <w:uiPriority w:val="20"/>
    <w:qFormat/>
    <w:rsid w:val="00EB7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2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imante.girdeniene@teismas.l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9E7B1-5387-4F30-8F0D-5FA0AD3FA06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7e6ee35-6814-4790-8669-80767694c28d}" enabled="0" method="" siteId="{07e6ee35-6814-4790-8669-80767694c2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603</Words>
  <Characters>344</Characters>
  <Application>Microsoft Office Word</Application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</vt:lpstr>
      <vt:lpstr>SP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</dc:title>
  <dc:creator>Kamilė Mockevičiūtė</dc:creator>
  <cp:lastModifiedBy>Liudmila Kalabuchova</cp:lastModifiedBy>
  <cp:revision>41</cp:revision>
  <cp:lastPrinted>2019-10-18T07:20:00Z</cp:lastPrinted>
  <dcterms:created xsi:type="dcterms:W3CDTF">2025-05-26T08:42:00Z</dcterms:created>
  <dcterms:modified xsi:type="dcterms:W3CDTF">2025-12-10T08:17:00Z</dcterms:modified>
</cp:coreProperties>
</file>